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00BBED" w14:textId="3F98DF82" w:rsidR="00702693" w:rsidRPr="00C13F1D" w:rsidRDefault="006D1542" w:rsidP="006D1542">
      <w:pPr>
        <w:spacing w:after="0" w:line="480" w:lineRule="auto"/>
        <w:rPr>
          <w:rFonts w:ascii="Arial" w:hAnsi="Arial" w:cs="Arial"/>
          <w:b/>
          <w:sz w:val="32"/>
          <w:szCs w:val="32"/>
        </w:rPr>
      </w:pPr>
      <w:r w:rsidRPr="00C13F1D">
        <w:rPr>
          <w:rFonts w:ascii="Arial" w:hAnsi="Arial" w:cs="Arial"/>
          <w:b/>
          <w:sz w:val="32"/>
          <w:szCs w:val="32"/>
        </w:rPr>
        <w:t>Supplementary Material</w:t>
      </w:r>
      <w:r w:rsidR="00051637">
        <w:rPr>
          <w:rFonts w:ascii="Arial" w:hAnsi="Arial" w:cs="Arial"/>
          <w:b/>
          <w:sz w:val="32"/>
          <w:szCs w:val="32"/>
        </w:rPr>
        <w:t>s</w:t>
      </w:r>
    </w:p>
    <w:p w14:paraId="69612254" w14:textId="3583F4E6" w:rsidR="00B5709E" w:rsidRPr="00B81048" w:rsidRDefault="00B5709E" w:rsidP="00B81048">
      <w:pPr>
        <w:spacing w:line="480" w:lineRule="auto"/>
        <w:rPr>
          <w:rFonts w:ascii="Arial" w:hAnsi="Arial" w:cs="Arial"/>
          <w:b/>
          <w:bCs/>
          <w:sz w:val="20"/>
          <w:szCs w:val="20"/>
        </w:rPr>
      </w:pPr>
      <w:r w:rsidRPr="00B81048">
        <w:rPr>
          <w:rFonts w:ascii="Arial" w:hAnsi="Arial" w:cs="Arial"/>
          <w:b/>
          <w:bCs/>
          <w:sz w:val="20"/>
          <w:szCs w:val="20"/>
        </w:rPr>
        <w:t xml:space="preserve">Supplementary Table </w:t>
      </w:r>
      <w:r w:rsidR="00667B25">
        <w:rPr>
          <w:rFonts w:ascii="Arial" w:hAnsi="Arial" w:cs="Arial"/>
          <w:b/>
          <w:bCs/>
          <w:sz w:val="20"/>
          <w:szCs w:val="20"/>
        </w:rPr>
        <w:t>1</w:t>
      </w:r>
      <w:r w:rsidR="00DF48B9">
        <w:rPr>
          <w:rFonts w:ascii="Arial" w:hAnsi="Arial" w:cs="Arial"/>
          <w:b/>
          <w:bCs/>
          <w:sz w:val="20"/>
          <w:szCs w:val="20"/>
        </w:rPr>
        <w:t>.</w:t>
      </w:r>
      <w:r w:rsidRPr="00B81048">
        <w:rPr>
          <w:rFonts w:ascii="Arial" w:hAnsi="Arial" w:cs="Arial"/>
          <w:b/>
          <w:bCs/>
          <w:sz w:val="20"/>
          <w:szCs w:val="20"/>
        </w:rPr>
        <w:t xml:space="preserve"> </w:t>
      </w:r>
      <w:r w:rsidRPr="00BF1FB8">
        <w:rPr>
          <w:rFonts w:ascii="Arial" w:hAnsi="Arial" w:cs="Arial"/>
          <w:sz w:val="20"/>
          <w:szCs w:val="20"/>
        </w:rPr>
        <w:t xml:space="preserve">Institutional Review Boards and Independent Ethics Committees </w:t>
      </w:r>
      <w:r w:rsidRPr="00BF1FB8">
        <w:rPr>
          <w:rFonts w:ascii="Arial" w:hAnsi="Arial" w:cs="Arial"/>
          <w:sz w:val="20"/>
          <w:szCs w:val="20"/>
        </w:rPr>
        <w:br/>
        <w:t>for</w:t>
      </w:r>
      <w:r w:rsidR="00422665">
        <w:rPr>
          <w:rFonts w:ascii="Arial" w:hAnsi="Arial" w:cs="Arial"/>
          <w:sz w:val="20"/>
          <w:szCs w:val="20"/>
        </w:rPr>
        <w:t xml:space="preserve"> the</w:t>
      </w:r>
      <w:r w:rsidRPr="00BF1FB8">
        <w:rPr>
          <w:rFonts w:ascii="Arial" w:hAnsi="Arial" w:cs="Arial"/>
          <w:sz w:val="20"/>
          <w:szCs w:val="20"/>
        </w:rPr>
        <w:t xml:space="preserve"> SINUS-24</w:t>
      </w:r>
      <w:r w:rsidR="00422665">
        <w:rPr>
          <w:rFonts w:ascii="Arial" w:hAnsi="Arial" w:cs="Arial"/>
          <w:sz w:val="20"/>
          <w:szCs w:val="20"/>
        </w:rPr>
        <w:t xml:space="preserve"> study</w:t>
      </w:r>
      <w:r w:rsidRPr="00BF1FB8">
        <w:rPr>
          <w:rFonts w:ascii="Arial" w:hAnsi="Arial" w:cs="Arial"/>
          <w:sz w:val="20"/>
          <w:szCs w:val="20"/>
        </w:rPr>
        <w:t xml:space="preserve"> (NCT02912468)</w:t>
      </w:r>
    </w:p>
    <w:tbl>
      <w:tblPr>
        <w:tblW w:w="94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95"/>
        <w:gridCol w:w="8338"/>
      </w:tblGrid>
      <w:tr w:rsidR="00B5709E" w:rsidRPr="00FE7657" w14:paraId="6C552115" w14:textId="77777777" w:rsidTr="00FE7657">
        <w:trPr>
          <w:trHeight w:val="287"/>
        </w:trPr>
        <w:tc>
          <w:tcPr>
            <w:tcW w:w="1068" w:type="dxa"/>
            <w:vAlign w:val="center"/>
          </w:tcPr>
          <w:p w14:paraId="70745541" w14:textId="77777777" w:rsidR="00B5709E" w:rsidRPr="00FE7657" w:rsidRDefault="00B5709E" w:rsidP="00BA60C1">
            <w:pPr>
              <w:rPr>
                <w:rFonts w:ascii="Arial" w:hAnsi="Arial" w:cs="Arial"/>
                <w:sz w:val="20"/>
                <w:szCs w:val="20"/>
              </w:rPr>
            </w:pPr>
            <w:r w:rsidRPr="00FE7657">
              <w:rPr>
                <w:rFonts w:ascii="Arial" w:hAnsi="Arial" w:cs="Arial"/>
                <w:color w:val="000000"/>
                <w:sz w:val="20"/>
                <w:szCs w:val="20"/>
              </w:rPr>
              <w:t>Bulgaria</w:t>
            </w:r>
          </w:p>
        </w:tc>
        <w:tc>
          <w:tcPr>
            <w:tcW w:w="8338" w:type="dxa"/>
            <w:shd w:val="clear" w:color="auto" w:fill="auto"/>
            <w:noWrap/>
            <w:hideMark/>
          </w:tcPr>
          <w:p w14:paraId="39F7A3D6" w14:textId="77777777" w:rsidR="00B5709E" w:rsidRPr="00FE7657" w:rsidRDefault="00B5709E" w:rsidP="00BA60C1">
            <w:pPr>
              <w:rPr>
                <w:rFonts w:ascii="Arial" w:hAnsi="Arial" w:cs="Arial"/>
                <w:sz w:val="20"/>
                <w:szCs w:val="20"/>
              </w:rPr>
            </w:pPr>
            <w:r w:rsidRPr="00FE7657">
              <w:rPr>
                <w:rFonts w:ascii="Arial" w:hAnsi="Arial" w:cs="Arial"/>
                <w:sz w:val="20"/>
                <w:szCs w:val="20"/>
              </w:rPr>
              <w:t>Ethics Committee Multicenter Trials, 5 Sveta Nedelya Square, Sofia 1000</w:t>
            </w:r>
          </w:p>
        </w:tc>
      </w:tr>
      <w:tr w:rsidR="00B5709E" w:rsidRPr="00FE7657" w14:paraId="31B9CC33" w14:textId="77777777" w:rsidTr="00FE7657">
        <w:trPr>
          <w:trHeight w:val="287"/>
        </w:trPr>
        <w:tc>
          <w:tcPr>
            <w:tcW w:w="1068" w:type="dxa"/>
            <w:vAlign w:val="center"/>
          </w:tcPr>
          <w:p w14:paraId="18E30264" w14:textId="77777777" w:rsidR="00B5709E" w:rsidRPr="00FE7657" w:rsidRDefault="00B5709E" w:rsidP="00BA60C1">
            <w:pPr>
              <w:rPr>
                <w:rFonts w:ascii="Arial" w:hAnsi="Arial" w:cs="Arial"/>
                <w:sz w:val="20"/>
                <w:szCs w:val="20"/>
              </w:rPr>
            </w:pPr>
            <w:r w:rsidRPr="00FE7657">
              <w:rPr>
                <w:rFonts w:ascii="Arial" w:hAnsi="Arial" w:cs="Arial"/>
                <w:color w:val="000000"/>
                <w:sz w:val="20"/>
                <w:szCs w:val="20"/>
              </w:rPr>
              <w:t>Czech Republic</w:t>
            </w:r>
          </w:p>
        </w:tc>
        <w:tc>
          <w:tcPr>
            <w:tcW w:w="8338" w:type="dxa"/>
            <w:shd w:val="clear" w:color="auto" w:fill="auto"/>
            <w:noWrap/>
            <w:hideMark/>
          </w:tcPr>
          <w:p w14:paraId="57DF6F33" w14:textId="77777777" w:rsidR="00B5709E" w:rsidRPr="00FE7657" w:rsidRDefault="00B5709E" w:rsidP="00BA60C1">
            <w:pPr>
              <w:rPr>
                <w:rFonts w:ascii="Arial" w:hAnsi="Arial" w:cs="Arial"/>
                <w:sz w:val="20"/>
                <w:szCs w:val="20"/>
              </w:rPr>
            </w:pPr>
            <w:r w:rsidRPr="00FE7657">
              <w:rPr>
                <w:rFonts w:ascii="Arial" w:hAnsi="Arial" w:cs="Arial"/>
                <w:sz w:val="20"/>
                <w:szCs w:val="20"/>
              </w:rPr>
              <w:t>Eticka Komise Fakultni Nemocnice Hradec Kralove Sokolska 581, Hradec Kralove 500 05</w:t>
            </w:r>
          </w:p>
        </w:tc>
      </w:tr>
      <w:tr w:rsidR="00B5709E" w:rsidRPr="00FE7657" w14:paraId="0F482473" w14:textId="77777777" w:rsidTr="00FE7657">
        <w:trPr>
          <w:trHeight w:val="287"/>
        </w:trPr>
        <w:tc>
          <w:tcPr>
            <w:tcW w:w="1068" w:type="dxa"/>
            <w:vAlign w:val="center"/>
          </w:tcPr>
          <w:p w14:paraId="3FDB7DBE" w14:textId="77777777" w:rsidR="00B5709E" w:rsidRPr="00FE7657" w:rsidRDefault="00B5709E" w:rsidP="00BA60C1">
            <w:pPr>
              <w:rPr>
                <w:rFonts w:ascii="Arial" w:hAnsi="Arial" w:cs="Arial"/>
                <w:sz w:val="20"/>
                <w:szCs w:val="20"/>
              </w:rPr>
            </w:pPr>
            <w:r w:rsidRPr="00FE7657">
              <w:rPr>
                <w:rFonts w:ascii="Arial" w:hAnsi="Arial" w:cs="Arial"/>
                <w:color w:val="000000"/>
                <w:sz w:val="20"/>
                <w:szCs w:val="20"/>
              </w:rPr>
              <w:t>France</w:t>
            </w:r>
          </w:p>
        </w:tc>
        <w:tc>
          <w:tcPr>
            <w:tcW w:w="8338" w:type="dxa"/>
            <w:shd w:val="clear" w:color="auto" w:fill="auto"/>
            <w:noWrap/>
            <w:hideMark/>
          </w:tcPr>
          <w:p w14:paraId="6273CB39" w14:textId="43C48042" w:rsidR="00B5709E" w:rsidRPr="00FE7657" w:rsidRDefault="00B5709E" w:rsidP="00BA60C1">
            <w:pPr>
              <w:rPr>
                <w:rFonts w:ascii="Arial" w:hAnsi="Arial" w:cs="Arial"/>
                <w:sz w:val="20"/>
                <w:szCs w:val="20"/>
              </w:rPr>
            </w:pPr>
            <w:r w:rsidRPr="00FE7657">
              <w:rPr>
                <w:rFonts w:ascii="Arial" w:hAnsi="Arial" w:cs="Arial"/>
                <w:sz w:val="20"/>
                <w:szCs w:val="20"/>
              </w:rPr>
              <w:t>CPP Sud-Méditerranée 4 Centre Hôspitalier Universitaire de Montpellier Hôpital Saint</w:t>
            </w:r>
            <w:r w:rsidR="00B133A7">
              <w:rPr>
                <w:rFonts w:ascii="Arial" w:hAnsi="Arial" w:cs="Arial"/>
                <w:sz w:val="20"/>
                <w:szCs w:val="20"/>
              </w:rPr>
              <w:noBreakHyphen/>
            </w:r>
            <w:r w:rsidR="00B133A7" w:rsidRPr="00FE7657">
              <w:rPr>
                <w:rFonts w:ascii="Arial" w:hAnsi="Arial" w:cs="Arial"/>
                <w:sz w:val="20"/>
                <w:szCs w:val="20"/>
              </w:rPr>
              <w:t>Eloi</w:t>
            </w:r>
            <w:r w:rsidR="00B133A7">
              <w:rPr>
                <w:rFonts w:ascii="Arial" w:hAnsi="Arial" w:cs="Arial"/>
                <w:sz w:val="20"/>
                <w:szCs w:val="20"/>
              </w:rPr>
              <w:t> </w:t>
            </w:r>
            <w:r w:rsidRPr="00FE7657">
              <w:rPr>
                <w:rFonts w:ascii="Arial" w:hAnsi="Arial" w:cs="Arial"/>
                <w:sz w:val="20"/>
                <w:szCs w:val="20"/>
              </w:rPr>
              <w:t>2, avenue Bertin</w:t>
            </w:r>
            <w:r w:rsidR="00F823CE">
              <w:rPr>
                <w:rFonts w:ascii="Arial" w:hAnsi="Arial" w:cs="Arial"/>
                <w:sz w:val="20"/>
                <w:szCs w:val="20"/>
              </w:rPr>
              <w:t>-</w:t>
            </w:r>
            <w:r w:rsidRPr="00FE7657">
              <w:rPr>
                <w:rFonts w:ascii="Arial" w:hAnsi="Arial" w:cs="Arial"/>
                <w:sz w:val="20"/>
                <w:szCs w:val="20"/>
              </w:rPr>
              <w:t>Sans</w:t>
            </w:r>
            <w:r w:rsidR="00F823CE">
              <w:rPr>
                <w:rFonts w:ascii="Arial" w:hAnsi="Arial" w:cs="Arial"/>
                <w:sz w:val="20"/>
                <w:szCs w:val="20"/>
              </w:rPr>
              <w:t>,</w:t>
            </w:r>
            <w:r w:rsidRPr="00FE7657">
              <w:rPr>
                <w:rFonts w:ascii="Arial" w:hAnsi="Arial" w:cs="Arial"/>
                <w:sz w:val="20"/>
                <w:szCs w:val="20"/>
              </w:rPr>
              <w:t xml:space="preserve"> Montpellier Cedex 05 34295</w:t>
            </w:r>
          </w:p>
        </w:tc>
      </w:tr>
      <w:tr w:rsidR="00B5709E" w:rsidRPr="00FE7657" w14:paraId="02530FC6" w14:textId="77777777" w:rsidTr="00FE7657">
        <w:trPr>
          <w:trHeight w:val="287"/>
        </w:trPr>
        <w:tc>
          <w:tcPr>
            <w:tcW w:w="1068" w:type="dxa"/>
            <w:vAlign w:val="center"/>
          </w:tcPr>
          <w:p w14:paraId="5DAB01FA" w14:textId="77777777" w:rsidR="00B5709E" w:rsidRPr="00FE7657" w:rsidRDefault="00B5709E" w:rsidP="00BA60C1">
            <w:pPr>
              <w:rPr>
                <w:rFonts w:ascii="Arial" w:hAnsi="Arial" w:cs="Arial"/>
                <w:sz w:val="20"/>
                <w:szCs w:val="20"/>
              </w:rPr>
            </w:pPr>
            <w:r w:rsidRPr="00FE7657">
              <w:rPr>
                <w:rFonts w:ascii="Arial" w:hAnsi="Arial" w:cs="Arial"/>
                <w:color w:val="000000"/>
                <w:sz w:val="20"/>
                <w:szCs w:val="20"/>
              </w:rPr>
              <w:t>Germany</w:t>
            </w:r>
          </w:p>
        </w:tc>
        <w:tc>
          <w:tcPr>
            <w:tcW w:w="8338" w:type="dxa"/>
            <w:shd w:val="clear" w:color="auto" w:fill="auto"/>
            <w:noWrap/>
            <w:hideMark/>
          </w:tcPr>
          <w:p w14:paraId="0477C87D" w14:textId="77777777" w:rsidR="00B5709E" w:rsidRPr="00FE7657" w:rsidRDefault="00B5709E" w:rsidP="00BA60C1">
            <w:pPr>
              <w:rPr>
                <w:rFonts w:ascii="Arial" w:hAnsi="Arial" w:cs="Arial"/>
                <w:sz w:val="20"/>
                <w:szCs w:val="20"/>
              </w:rPr>
            </w:pPr>
            <w:r w:rsidRPr="00FE7657">
              <w:rPr>
                <w:rFonts w:ascii="Arial" w:hAnsi="Arial" w:cs="Arial"/>
                <w:sz w:val="20"/>
                <w:szCs w:val="20"/>
              </w:rPr>
              <w:t>Ethik-Kommission des Landes Berlin, Landesamt für Gesundheit und Soziales Berlin Geschäftsstelle der Ethik-Kommission des Landes Berlin, Fehrbelliner Platz 1, Berlin 10707</w:t>
            </w:r>
          </w:p>
        </w:tc>
      </w:tr>
      <w:tr w:rsidR="00B5709E" w:rsidRPr="00FE7657" w14:paraId="137559C7" w14:textId="77777777" w:rsidTr="00FE7657">
        <w:trPr>
          <w:trHeight w:val="287"/>
        </w:trPr>
        <w:tc>
          <w:tcPr>
            <w:tcW w:w="1068" w:type="dxa"/>
            <w:vAlign w:val="center"/>
          </w:tcPr>
          <w:p w14:paraId="4790C06C" w14:textId="77777777" w:rsidR="00B5709E" w:rsidRPr="00FE7657" w:rsidRDefault="00B5709E" w:rsidP="00BA60C1">
            <w:pPr>
              <w:rPr>
                <w:rFonts w:ascii="Arial" w:hAnsi="Arial" w:cs="Arial"/>
                <w:sz w:val="20"/>
                <w:szCs w:val="20"/>
              </w:rPr>
            </w:pPr>
            <w:r w:rsidRPr="00FE7657">
              <w:rPr>
                <w:rFonts w:ascii="Arial" w:hAnsi="Arial" w:cs="Arial"/>
                <w:color w:val="000000"/>
                <w:sz w:val="20"/>
                <w:szCs w:val="20"/>
              </w:rPr>
              <w:t>Hungary</w:t>
            </w:r>
          </w:p>
        </w:tc>
        <w:tc>
          <w:tcPr>
            <w:tcW w:w="8338" w:type="dxa"/>
            <w:shd w:val="clear" w:color="auto" w:fill="auto"/>
            <w:noWrap/>
            <w:hideMark/>
          </w:tcPr>
          <w:p w14:paraId="1732D07F" w14:textId="77777777" w:rsidR="00B5709E" w:rsidRPr="00FE7657" w:rsidRDefault="00B5709E" w:rsidP="00BA60C1">
            <w:pPr>
              <w:rPr>
                <w:rFonts w:ascii="Arial" w:hAnsi="Arial" w:cs="Arial"/>
                <w:sz w:val="20"/>
                <w:szCs w:val="20"/>
              </w:rPr>
            </w:pPr>
            <w:r w:rsidRPr="00FE7657">
              <w:rPr>
                <w:rFonts w:ascii="Arial" w:hAnsi="Arial" w:cs="Arial"/>
                <w:sz w:val="20"/>
                <w:szCs w:val="20"/>
              </w:rPr>
              <w:t>Egészségügyi Tudományos Tanács, Klinikai Farmakológiai Etikai Bizottsága, Arany János út 6-8 Budapest 1051</w:t>
            </w:r>
          </w:p>
        </w:tc>
      </w:tr>
      <w:tr w:rsidR="00B5709E" w:rsidRPr="00FE7657" w14:paraId="784893FC" w14:textId="77777777" w:rsidTr="00FE7657">
        <w:trPr>
          <w:trHeight w:val="287"/>
        </w:trPr>
        <w:tc>
          <w:tcPr>
            <w:tcW w:w="1068" w:type="dxa"/>
            <w:vMerge w:val="restart"/>
            <w:vAlign w:val="center"/>
          </w:tcPr>
          <w:p w14:paraId="1801DF44" w14:textId="77777777" w:rsidR="00B5709E" w:rsidRPr="00FE7657" w:rsidRDefault="00B5709E" w:rsidP="00BA60C1">
            <w:pPr>
              <w:rPr>
                <w:rFonts w:ascii="Arial" w:hAnsi="Arial" w:cs="Arial"/>
                <w:sz w:val="20"/>
                <w:szCs w:val="20"/>
              </w:rPr>
            </w:pPr>
            <w:r w:rsidRPr="00FE7657">
              <w:rPr>
                <w:rFonts w:ascii="Arial" w:hAnsi="Arial" w:cs="Arial"/>
                <w:color w:val="000000"/>
                <w:sz w:val="20"/>
                <w:szCs w:val="20"/>
              </w:rPr>
              <w:t>Italy</w:t>
            </w:r>
          </w:p>
        </w:tc>
        <w:tc>
          <w:tcPr>
            <w:tcW w:w="8338" w:type="dxa"/>
            <w:shd w:val="clear" w:color="auto" w:fill="auto"/>
            <w:noWrap/>
            <w:hideMark/>
          </w:tcPr>
          <w:p w14:paraId="1ADF017B" w14:textId="647936EC" w:rsidR="00B5709E" w:rsidRPr="00FE7657" w:rsidRDefault="00B5709E" w:rsidP="00BA60C1">
            <w:pPr>
              <w:rPr>
                <w:rFonts w:ascii="Arial" w:hAnsi="Arial" w:cs="Arial"/>
                <w:sz w:val="20"/>
                <w:szCs w:val="20"/>
              </w:rPr>
            </w:pPr>
            <w:r w:rsidRPr="00FE7657">
              <w:rPr>
                <w:rFonts w:ascii="Arial" w:hAnsi="Arial" w:cs="Arial"/>
                <w:sz w:val="20"/>
                <w:szCs w:val="20"/>
              </w:rPr>
              <w:t>Area Vasta Nord Ovest</w:t>
            </w:r>
            <w:r w:rsidR="00F823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E7657">
              <w:rPr>
                <w:rFonts w:ascii="Arial" w:hAnsi="Arial" w:cs="Arial"/>
                <w:sz w:val="20"/>
                <w:szCs w:val="20"/>
              </w:rPr>
              <w:t>AOUP</w:t>
            </w:r>
            <w:r w:rsidR="00FD6900">
              <w:rPr>
                <w:rFonts w:ascii="Arial" w:hAnsi="Arial" w:cs="Arial"/>
                <w:sz w:val="20"/>
                <w:szCs w:val="20"/>
              </w:rPr>
              <w:t>,</w:t>
            </w:r>
            <w:r w:rsidRPr="00FE7657">
              <w:rPr>
                <w:rFonts w:ascii="Arial" w:hAnsi="Arial" w:cs="Arial"/>
                <w:sz w:val="20"/>
                <w:szCs w:val="20"/>
              </w:rPr>
              <w:t xml:space="preserve"> Comitato per la sperimentazione clinica dei Medicinali, </w:t>
            </w:r>
            <w:r w:rsidR="00B133A7" w:rsidRPr="00FE7657">
              <w:rPr>
                <w:rFonts w:ascii="Arial" w:hAnsi="Arial" w:cs="Arial"/>
                <w:sz w:val="20"/>
                <w:szCs w:val="20"/>
              </w:rPr>
              <w:t>Via</w:t>
            </w:r>
            <w:r w:rsidR="00B133A7">
              <w:rPr>
                <w:rFonts w:ascii="Arial" w:hAnsi="Arial" w:cs="Arial"/>
                <w:sz w:val="20"/>
                <w:szCs w:val="20"/>
              </w:rPr>
              <w:t> </w:t>
            </w:r>
            <w:r w:rsidRPr="00FE7657">
              <w:rPr>
                <w:rFonts w:ascii="Arial" w:hAnsi="Arial" w:cs="Arial"/>
                <w:sz w:val="20"/>
                <w:szCs w:val="20"/>
              </w:rPr>
              <w:t xml:space="preserve">Roma 67, Pisa 56126, Pisa </w:t>
            </w:r>
          </w:p>
        </w:tc>
      </w:tr>
      <w:tr w:rsidR="00B5709E" w:rsidRPr="00FE7657" w14:paraId="2299D7C6" w14:textId="77777777" w:rsidTr="00FE7657">
        <w:trPr>
          <w:trHeight w:val="287"/>
        </w:trPr>
        <w:tc>
          <w:tcPr>
            <w:tcW w:w="1068" w:type="dxa"/>
            <w:vMerge/>
            <w:vAlign w:val="center"/>
          </w:tcPr>
          <w:p w14:paraId="1362359E" w14:textId="77777777" w:rsidR="00B5709E" w:rsidRPr="00FE7657" w:rsidRDefault="00B5709E" w:rsidP="00BA60C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8338" w:type="dxa"/>
            <w:shd w:val="clear" w:color="auto" w:fill="auto"/>
            <w:noWrap/>
            <w:vAlign w:val="center"/>
            <w:hideMark/>
          </w:tcPr>
          <w:p w14:paraId="39AFA6AC" w14:textId="7378B908" w:rsidR="00B5709E" w:rsidRPr="00FE7657" w:rsidRDefault="00B5709E" w:rsidP="00BA60C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E7657">
              <w:rPr>
                <w:rFonts w:ascii="Arial" w:hAnsi="Arial" w:cs="Arial"/>
                <w:color w:val="000000"/>
                <w:sz w:val="20"/>
                <w:szCs w:val="20"/>
              </w:rPr>
              <w:t>AOU Policlinico-Vittorio, Emanuele, Via S. Sofia 78 Comitato Etico Catania 1, Catania 95123, Catania</w:t>
            </w:r>
          </w:p>
        </w:tc>
      </w:tr>
      <w:tr w:rsidR="00B5709E" w:rsidRPr="00FE7657" w14:paraId="370E6E31" w14:textId="77777777" w:rsidTr="00FE7657">
        <w:trPr>
          <w:trHeight w:val="287"/>
        </w:trPr>
        <w:tc>
          <w:tcPr>
            <w:tcW w:w="1068" w:type="dxa"/>
            <w:vMerge/>
            <w:vAlign w:val="center"/>
          </w:tcPr>
          <w:p w14:paraId="02F77EC1" w14:textId="77777777" w:rsidR="00B5709E" w:rsidRPr="00FE7657" w:rsidRDefault="00B5709E" w:rsidP="00BA60C1">
            <w:pPr>
              <w:rPr>
                <w:rFonts w:ascii="Arial" w:eastAsia="ArialNarrow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8338" w:type="dxa"/>
            <w:shd w:val="clear" w:color="auto" w:fill="auto"/>
            <w:noWrap/>
            <w:vAlign w:val="center"/>
            <w:hideMark/>
          </w:tcPr>
          <w:p w14:paraId="6BC671F3" w14:textId="77777777" w:rsidR="00B5709E" w:rsidRPr="00FE7657" w:rsidRDefault="00B5709E" w:rsidP="00BA60C1">
            <w:pPr>
              <w:rPr>
                <w:rFonts w:ascii="Arial" w:eastAsia="ArialNarrow" w:hAnsi="Arial" w:cs="Arial"/>
                <w:color w:val="000000"/>
                <w:sz w:val="20"/>
                <w:szCs w:val="20"/>
              </w:rPr>
            </w:pPr>
            <w:r w:rsidRPr="00FE7657">
              <w:rPr>
                <w:rFonts w:ascii="Arial" w:eastAsia="ArialNarrow" w:hAnsi="Arial" w:cs="Arial"/>
                <w:color w:val="000000"/>
                <w:sz w:val="20"/>
                <w:szCs w:val="20"/>
              </w:rPr>
              <w:t>Ospedale di Circolo e, Fondazione Macchi, Comitato Etico, Viale Luigi Borri 57, Varese, 21100, Varese</w:t>
            </w:r>
          </w:p>
        </w:tc>
      </w:tr>
      <w:tr w:rsidR="00B5709E" w:rsidRPr="00FE7657" w14:paraId="1AA8CC4C" w14:textId="77777777" w:rsidTr="00FE7657">
        <w:trPr>
          <w:trHeight w:val="287"/>
        </w:trPr>
        <w:tc>
          <w:tcPr>
            <w:tcW w:w="1068" w:type="dxa"/>
            <w:vMerge/>
            <w:vAlign w:val="center"/>
          </w:tcPr>
          <w:p w14:paraId="3FA62265" w14:textId="77777777" w:rsidR="00B5709E" w:rsidRPr="00FE7657" w:rsidRDefault="00B5709E" w:rsidP="00BA60C1">
            <w:pPr>
              <w:rPr>
                <w:rFonts w:ascii="Arial" w:eastAsia="ArialNarrow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8338" w:type="dxa"/>
            <w:shd w:val="clear" w:color="auto" w:fill="auto"/>
            <w:noWrap/>
            <w:vAlign w:val="center"/>
            <w:hideMark/>
          </w:tcPr>
          <w:p w14:paraId="6382594D" w14:textId="77777777" w:rsidR="00B5709E" w:rsidRPr="00FE7657" w:rsidRDefault="00B5709E" w:rsidP="00BA60C1">
            <w:pPr>
              <w:rPr>
                <w:rFonts w:ascii="Arial" w:eastAsia="ArialNarrow" w:hAnsi="Arial" w:cs="Arial"/>
                <w:color w:val="000000"/>
                <w:sz w:val="20"/>
                <w:szCs w:val="20"/>
              </w:rPr>
            </w:pPr>
            <w:r w:rsidRPr="00FE7657">
              <w:rPr>
                <w:rFonts w:ascii="Arial" w:eastAsia="ArialNarrow" w:hAnsi="Arial" w:cs="Arial"/>
                <w:color w:val="000000"/>
                <w:sz w:val="20"/>
                <w:szCs w:val="20"/>
              </w:rPr>
              <w:t>Ospedale San Raffaele, Via Olgettina 60, Comitato Etico, Milano, 20132, Milano</w:t>
            </w:r>
          </w:p>
        </w:tc>
      </w:tr>
      <w:tr w:rsidR="00B5709E" w:rsidRPr="00FE7657" w14:paraId="18CCCC62" w14:textId="77777777" w:rsidTr="00FE7657">
        <w:trPr>
          <w:trHeight w:val="287"/>
        </w:trPr>
        <w:tc>
          <w:tcPr>
            <w:tcW w:w="1068" w:type="dxa"/>
            <w:vMerge/>
            <w:vAlign w:val="center"/>
          </w:tcPr>
          <w:p w14:paraId="58B2339C" w14:textId="77777777" w:rsidR="00B5709E" w:rsidRPr="00FE7657" w:rsidRDefault="00B5709E" w:rsidP="00BA60C1">
            <w:pPr>
              <w:rPr>
                <w:rFonts w:ascii="Arial" w:eastAsia="ArialNarrow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8338" w:type="dxa"/>
            <w:shd w:val="clear" w:color="auto" w:fill="auto"/>
            <w:noWrap/>
            <w:vAlign w:val="center"/>
            <w:hideMark/>
          </w:tcPr>
          <w:p w14:paraId="4772C3C2" w14:textId="77777777" w:rsidR="00B5709E" w:rsidRPr="00FE7657" w:rsidRDefault="00B5709E" w:rsidP="00BA60C1">
            <w:pPr>
              <w:rPr>
                <w:rFonts w:ascii="Arial" w:eastAsia="ArialNarrow" w:hAnsi="Arial" w:cs="Arial"/>
                <w:color w:val="000000"/>
                <w:sz w:val="20"/>
                <w:szCs w:val="20"/>
              </w:rPr>
            </w:pPr>
            <w:r w:rsidRPr="00FE7657">
              <w:rPr>
                <w:rFonts w:ascii="Arial" w:eastAsia="ArialNarrow" w:hAnsi="Arial" w:cs="Arial"/>
                <w:color w:val="000000"/>
                <w:sz w:val="20"/>
                <w:szCs w:val="20"/>
              </w:rPr>
              <w:t>Istituto Clinico Humanitas, Comitato Etico dell'IRCCS, Istituto Clinico Humanitas di Rozzano (MI), Via Manzoni 56, Rozzano 20089, Milano</w:t>
            </w:r>
          </w:p>
        </w:tc>
      </w:tr>
      <w:tr w:rsidR="00B5709E" w:rsidRPr="00FE7657" w14:paraId="21993CB8" w14:textId="77777777" w:rsidTr="00FE7657">
        <w:trPr>
          <w:trHeight w:val="311"/>
        </w:trPr>
        <w:tc>
          <w:tcPr>
            <w:tcW w:w="1068" w:type="dxa"/>
            <w:vMerge/>
            <w:vAlign w:val="center"/>
          </w:tcPr>
          <w:p w14:paraId="03C99C74" w14:textId="77777777" w:rsidR="00B5709E" w:rsidRPr="00FE7657" w:rsidRDefault="00B5709E" w:rsidP="00BA60C1">
            <w:pPr>
              <w:rPr>
                <w:rFonts w:ascii="Arial" w:eastAsia="ArialNarrow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8338" w:type="dxa"/>
            <w:shd w:val="clear" w:color="auto" w:fill="auto"/>
            <w:noWrap/>
            <w:vAlign w:val="center"/>
            <w:hideMark/>
          </w:tcPr>
          <w:p w14:paraId="6883C13D" w14:textId="77777777" w:rsidR="00B5709E" w:rsidRPr="00FE7657" w:rsidRDefault="00B5709E" w:rsidP="00BA60C1">
            <w:pPr>
              <w:rPr>
                <w:rFonts w:ascii="Arial" w:eastAsia="ArialNarrow" w:hAnsi="Arial" w:cs="Arial"/>
                <w:color w:val="000000"/>
                <w:sz w:val="20"/>
                <w:szCs w:val="20"/>
              </w:rPr>
            </w:pPr>
            <w:r w:rsidRPr="00FE7657">
              <w:rPr>
                <w:rFonts w:ascii="Arial" w:eastAsia="ArialNarrow" w:hAnsi="Arial" w:cs="Arial"/>
                <w:color w:val="000000"/>
                <w:sz w:val="20"/>
                <w:szCs w:val="20"/>
              </w:rPr>
              <w:t>Comitato Etico dell'A.O. San, Paolo, Via Di Rudinì 8, Milano 20142, Milano</w:t>
            </w:r>
          </w:p>
        </w:tc>
      </w:tr>
      <w:tr w:rsidR="00B5709E" w:rsidRPr="00FE7657" w14:paraId="2867BDD9" w14:textId="77777777" w:rsidTr="00FE7657">
        <w:trPr>
          <w:trHeight w:val="311"/>
        </w:trPr>
        <w:tc>
          <w:tcPr>
            <w:tcW w:w="1068" w:type="dxa"/>
            <w:vMerge/>
            <w:vAlign w:val="center"/>
          </w:tcPr>
          <w:p w14:paraId="0EBB267B" w14:textId="77777777" w:rsidR="00B5709E" w:rsidRPr="00FE7657" w:rsidRDefault="00B5709E" w:rsidP="00BA60C1">
            <w:pPr>
              <w:rPr>
                <w:rFonts w:ascii="Arial" w:eastAsia="ArialNarrow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8338" w:type="dxa"/>
            <w:shd w:val="clear" w:color="auto" w:fill="auto"/>
            <w:noWrap/>
            <w:vAlign w:val="center"/>
            <w:hideMark/>
          </w:tcPr>
          <w:p w14:paraId="3CBFE2AC" w14:textId="16EA1C04" w:rsidR="00B5709E" w:rsidRPr="00FE7657" w:rsidRDefault="00B5709E" w:rsidP="00BA60C1">
            <w:pPr>
              <w:rPr>
                <w:rFonts w:ascii="Arial" w:eastAsia="ArialNarrow" w:hAnsi="Arial" w:cs="Arial"/>
                <w:color w:val="000000"/>
                <w:sz w:val="20"/>
                <w:szCs w:val="20"/>
              </w:rPr>
            </w:pPr>
            <w:r w:rsidRPr="00FE7657">
              <w:rPr>
                <w:rFonts w:ascii="Arial" w:eastAsia="ArialNarrow" w:hAnsi="Arial" w:cs="Arial"/>
                <w:color w:val="000000"/>
                <w:sz w:val="20"/>
                <w:szCs w:val="20"/>
              </w:rPr>
              <w:t>Comitato Etico Interaziendale, Bologna-Imola, Comitato Etico Interaziendale, Bologna</w:t>
            </w:r>
            <w:r w:rsidR="00F823CE">
              <w:rPr>
                <w:rFonts w:ascii="Arial" w:eastAsia="ArialNarrow" w:hAnsi="Arial" w:cs="Arial"/>
                <w:color w:val="000000"/>
                <w:sz w:val="20"/>
                <w:szCs w:val="20"/>
              </w:rPr>
              <w:noBreakHyphen/>
            </w:r>
            <w:r w:rsidRPr="00FE7657">
              <w:rPr>
                <w:rFonts w:ascii="Arial" w:eastAsia="ArialNarrow" w:hAnsi="Arial" w:cs="Arial"/>
                <w:color w:val="000000"/>
                <w:sz w:val="20"/>
                <w:szCs w:val="20"/>
              </w:rPr>
              <w:t xml:space="preserve">imola, Via Castiglione 29, Bologna, 40124, Bologna </w:t>
            </w:r>
          </w:p>
        </w:tc>
      </w:tr>
      <w:tr w:rsidR="00B5709E" w:rsidRPr="00FE7657" w14:paraId="3B3070C0" w14:textId="77777777" w:rsidTr="00FE7657">
        <w:trPr>
          <w:trHeight w:val="287"/>
        </w:trPr>
        <w:tc>
          <w:tcPr>
            <w:tcW w:w="1068" w:type="dxa"/>
            <w:vAlign w:val="center"/>
          </w:tcPr>
          <w:p w14:paraId="2EEAEDBF" w14:textId="77777777" w:rsidR="00B5709E" w:rsidRPr="00FE7657" w:rsidRDefault="00B5709E" w:rsidP="00BA60C1">
            <w:pPr>
              <w:rPr>
                <w:rFonts w:ascii="Arial" w:hAnsi="Arial" w:cs="Arial"/>
                <w:sz w:val="20"/>
                <w:szCs w:val="20"/>
              </w:rPr>
            </w:pPr>
            <w:r w:rsidRPr="00FE7657">
              <w:rPr>
                <w:rFonts w:ascii="Arial" w:hAnsi="Arial" w:cs="Arial"/>
                <w:color w:val="000000"/>
                <w:sz w:val="20"/>
                <w:szCs w:val="20"/>
              </w:rPr>
              <w:t>Netherlands</w:t>
            </w:r>
          </w:p>
        </w:tc>
        <w:tc>
          <w:tcPr>
            <w:tcW w:w="8338" w:type="dxa"/>
            <w:shd w:val="clear" w:color="auto" w:fill="auto"/>
            <w:noWrap/>
            <w:hideMark/>
          </w:tcPr>
          <w:p w14:paraId="05AF8FE8" w14:textId="77777777" w:rsidR="00B5709E" w:rsidRPr="00FE7657" w:rsidRDefault="00B5709E" w:rsidP="00BA60C1">
            <w:pPr>
              <w:rPr>
                <w:rFonts w:ascii="Arial" w:hAnsi="Arial" w:cs="Arial"/>
                <w:sz w:val="20"/>
                <w:szCs w:val="20"/>
              </w:rPr>
            </w:pPr>
            <w:r w:rsidRPr="00FE7657">
              <w:rPr>
                <w:rFonts w:ascii="Arial" w:hAnsi="Arial" w:cs="Arial"/>
                <w:sz w:val="20"/>
                <w:szCs w:val="20"/>
              </w:rPr>
              <w:t xml:space="preserve">Medisch Ethische Toetsingscommissie Academisch, Medisch Centrum Meibergdreef 9, Amsterdam 1105 AZ </w:t>
            </w:r>
          </w:p>
        </w:tc>
      </w:tr>
      <w:tr w:rsidR="00B5709E" w:rsidRPr="00FE7657" w14:paraId="6F45F19C" w14:textId="77777777" w:rsidTr="00FE7657">
        <w:trPr>
          <w:trHeight w:val="287"/>
        </w:trPr>
        <w:tc>
          <w:tcPr>
            <w:tcW w:w="1068" w:type="dxa"/>
            <w:vAlign w:val="center"/>
          </w:tcPr>
          <w:p w14:paraId="4C625BCD" w14:textId="77777777" w:rsidR="00B5709E" w:rsidRPr="00FE7657" w:rsidRDefault="00B5709E" w:rsidP="00BA60C1">
            <w:pPr>
              <w:rPr>
                <w:rFonts w:ascii="Arial" w:hAnsi="Arial" w:cs="Arial"/>
                <w:sz w:val="20"/>
                <w:szCs w:val="20"/>
              </w:rPr>
            </w:pPr>
            <w:r w:rsidRPr="00FE7657">
              <w:rPr>
                <w:rFonts w:ascii="Arial" w:hAnsi="Arial" w:cs="Arial"/>
                <w:color w:val="000000"/>
                <w:sz w:val="20"/>
                <w:szCs w:val="20"/>
              </w:rPr>
              <w:t>Poland</w:t>
            </w:r>
          </w:p>
        </w:tc>
        <w:tc>
          <w:tcPr>
            <w:tcW w:w="8338" w:type="dxa"/>
            <w:shd w:val="clear" w:color="auto" w:fill="auto"/>
            <w:noWrap/>
            <w:hideMark/>
          </w:tcPr>
          <w:p w14:paraId="7468B072" w14:textId="77777777" w:rsidR="00B5709E" w:rsidRPr="00FE7657" w:rsidRDefault="00B5709E" w:rsidP="00BA60C1">
            <w:pPr>
              <w:rPr>
                <w:rFonts w:ascii="Arial" w:hAnsi="Arial" w:cs="Arial"/>
                <w:sz w:val="20"/>
                <w:szCs w:val="20"/>
              </w:rPr>
            </w:pPr>
            <w:r w:rsidRPr="00FE7657">
              <w:rPr>
                <w:rFonts w:ascii="Arial" w:hAnsi="Arial" w:cs="Arial"/>
                <w:sz w:val="20"/>
                <w:szCs w:val="20"/>
              </w:rPr>
              <w:t xml:space="preserve">Komisja Bioetyczna przy Uniwersytecie Medycznym w Lodzi, Pl Hallera 1B Lodz 90-647, Lódzkie </w:t>
            </w:r>
          </w:p>
        </w:tc>
      </w:tr>
      <w:tr w:rsidR="00B5709E" w:rsidRPr="00FE7657" w14:paraId="4F94016B" w14:textId="77777777" w:rsidTr="00FE7657">
        <w:trPr>
          <w:trHeight w:val="287"/>
        </w:trPr>
        <w:tc>
          <w:tcPr>
            <w:tcW w:w="1068" w:type="dxa"/>
            <w:vAlign w:val="center"/>
          </w:tcPr>
          <w:p w14:paraId="6952D299" w14:textId="77777777" w:rsidR="00B5709E" w:rsidRPr="00FE7657" w:rsidRDefault="00B5709E" w:rsidP="00BA60C1">
            <w:pPr>
              <w:rPr>
                <w:rFonts w:ascii="Arial" w:hAnsi="Arial" w:cs="Arial"/>
                <w:sz w:val="20"/>
                <w:szCs w:val="20"/>
              </w:rPr>
            </w:pPr>
            <w:r w:rsidRPr="00FE7657">
              <w:rPr>
                <w:rFonts w:ascii="Arial" w:hAnsi="Arial" w:cs="Arial"/>
                <w:color w:val="000000"/>
                <w:sz w:val="20"/>
                <w:szCs w:val="20"/>
              </w:rPr>
              <w:t>Romania</w:t>
            </w:r>
          </w:p>
        </w:tc>
        <w:tc>
          <w:tcPr>
            <w:tcW w:w="8338" w:type="dxa"/>
            <w:shd w:val="clear" w:color="auto" w:fill="auto"/>
            <w:noWrap/>
            <w:hideMark/>
          </w:tcPr>
          <w:p w14:paraId="29662B33" w14:textId="77777777" w:rsidR="00B5709E" w:rsidRPr="00FE7657" w:rsidRDefault="00B5709E" w:rsidP="00BA60C1">
            <w:pPr>
              <w:rPr>
                <w:rFonts w:ascii="Arial" w:hAnsi="Arial" w:cs="Arial"/>
                <w:sz w:val="20"/>
                <w:szCs w:val="20"/>
              </w:rPr>
            </w:pPr>
            <w:r w:rsidRPr="00FE7657">
              <w:rPr>
                <w:rFonts w:ascii="Arial" w:hAnsi="Arial" w:cs="Arial"/>
                <w:sz w:val="20"/>
                <w:szCs w:val="20"/>
              </w:rPr>
              <w:t xml:space="preserve">Nat Bioethics Committee of Medical Product - Medical Devices, 19-21 Stefan Cel Mare Street, District 2, Bucharest 020125 </w:t>
            </w:r>
          </w:p>
        </w:tc>
      </w:tr>
      <w:tr w:rsidR="00B5709E" w:rsidRPr="00FE7657" w14:paraId="694C62CD" w14:textId="77777777" w:rsidTr="00FE7657">
        <w:trPr>
          <w:trHeight w:val="311"/>
        </w:trPr>
        <w:tc>
          <w:tcPr>
            <w:tcW w:w="1068" w:type="dxa"/>
            <w:vMerge w:val="restart"/>
            <w:vAlign w:val="center"/>
          </w:tcPr>
          <w:p w14:paraId="7C07410E" w14:textId="77777777" w:rsidR="00B5709E" w:rsidRPr="00FE7657" w:rsidRDefault="00B5709E" w:rsidP="00BA60C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E7657">
              <w:rPr>
                <w:rFonts w:ascii="Arial" w:hAnsi="Arial" w:cs="Arial"/>
                <w:color w:val="000000"/>
                <w:sz w:val="20"/>
                <w:szCs w:val="20"/>
              </w:rPr>
              <w:t>Russian Federation</w:t>
            </w:r>
          </w:p>
        </w:tc>
        <w:tc>
          <w:tcPr>
            <w:tcW w:w="8338" w:type="dxa"/>
            <w:shd w:val="clear" w:color="auto" w:fill="auto"/>
            <w:noWrap/>
            <w:vAlign w:val="center"/>
            <w:hideMark/>
          </w:tcPr>
          <w:p w14:paraId="3D57B876" w14:textId="77777777" w:rsidR="00B5709E" w:rsidRPr="00FE7657" w:rsidRDefault="00B5709E" w:rsidP="00BA60C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E7657">
              <w:rPr>
                <w:rFonts w:ascii="Arial" w:hAnsi="Arial" w:cs="Arial"/>
                <w:color w:val="000000"/>
                <w:sz w:val="20"/>
                <w:szCs w:val="20"/>
              </w:rPr>
              <w:t>Ethics Board at Ministry of Health of the Russian Federation, 3, Rakhmanovskiy per., Moscow, 127994</w:t>
            </w:r>
          </w:p>
        </w:tc>
      </w:tr>
      <w:tr w:rsidR="00B5709E" w:rsidRPr="00FE7657" w14:paraId="1DC04CD1" w14:textId="77777777" w:rsidTr="00FE7657">
        <w:trPr>
          <w:trHeight w:val="311"/>
        </w:trPr>
        <w:tc>
          <w:tcPr>
            <w:tcW w:w="1068" w:type="dxa"/>
            <w:vMerge/>
            <w:vAlign w:val="bottom"/>
          </w:tcPr>
          <w:p w14:paraId="32774DCE" w14:textId="77777777" w:rsidR="00B5709E" w:rsidRPr="00FE7657" w:rsidRDefault="00B5709E" w:rsidP="00BA60C1">
            <w:pPr>
              <w:rPr>
                <w:rFonts w:ascii="Arial" w:eastAsia="ArialNarrow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8338" w:type="dxa"/>
            <w:shd w:val="clear" w:color="auto" w:fill="auto"/>
            <w:noWrap/>
            <w:vAlign w:val="center"/>
            <w:hideMark/>
          </w:tcPr>
          <w:p w14:paraId="25F0B0ED" w14:textId="77777777" w:rsidR="00B5709E" w:rsidRPr="00FE7657" w:rsidRDefault="00B5709E" w:rsidP="00BA60C1">
            <w:pPr>
              <w:rPr>
                <w:rFonts w:ascii="Arial" w:eastAsia="ArialNarrow" w:hAnsi="Arial" w:cs="Arial"/>
                <w:color w:val="000000"/>
                <w:sz w:val="20"/>
                <w:szCs w:val="20"/>
              </w:rPr>
            </w:pPr>
            <w:r w:rsidRPr="00FE7657">
              <w:rPr>
                <w:rFonts w:ascii="Arial" w:eastAsia="ArialNarrow" w:hAnsi="Arial" w:cs="Arial"/>
                <w:color w:val="000000"/>
                <w:sz w:val="20"/>
                <w:szCs w:val="20"/>
              </w:rPr>
              <w:t>LEC of the “Alliance, Biomedical – Russian, Group”, LLC, 126, Griboedov canal emb., Saint-Petersburg, 190068</w:t>
            </w:r>
          </w:p>
        </w:tc>
      </w:tr>
      <w:tr w:rsidR="00B5709E" w:rsidRPr="00FE7657" w14:paraId="73298E65" w14:textId="77777777" w:rsidTr="00FE7657">
        <w:trPr>
          <w:trHeight w:val="311"/>
        </w:trPr>
        <w:tc>
          <w:tcPr>
            <w:tcW w:w="1068" w:type="dxa"/>
            <w:vMerge/>
            <w:vAlign w:val="bottom"/>
          </w:tcPr>
          <w:p w14:paraId="754FA3CC" w14:textId="77777777" w:rsidR="00B5709E" w:rsidRPr="00FE7657" w:rsidRDefault="00B5709E" w:rsidP="00BA60C1">
            <w:pPr>
              <w:rPr>
                <w:rFonts w:ascii="Arial" w:eastAsia="ArialNarrow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8338" w:type="dxa"/>
            <w:shd w:val="clear" w:color="auto" w:fill="auto"/>
            <w:noWrap/>
            <w:vAlign w:val="center"/>
            <w:hideMark/>
          </w:tcPr>
          <w:p w14:paraId="0B4BB9F4" w14:textId="77777777" w:rsidR="00B5709E" w:rsidRPr="00FE7657" w:rsidRDefault="00B5709E" w:rsidP="00BA60C1">
            <w:pPr>
              <w:rPr>
                <w:rFonts w:ascii="Arial" w:eastAsia="ArialNarrow" w:hAnsi="Arial" w:cs="Arial"/>
                <w:color w:val="000000"/>
                <w:sz w:val="20"/>
                <w:szCs w:val="20"/>
              </w:rPr>
            </w:pPr>
            <w:r w:rsidRPr="00FE7657">
              <w:rPr>
                <w:rFonts w:ascii="Arial" w:eastAsia="ArialNarrow" w:hAnsi="Arial" w:cs="Arial"/>
                <w:color w:val="000000"/>
                <w:sz w:val="20"/>
                <w:szCs w:val="20"/>
              </w:rPr>
              <w:t>LEC of Saint-Petersburg, Research Institute of ENT, and Speech, 9, Bronnitskaya str., Saint-Petersburg, 190013</w:t>
            </w:r>
          </w:p>
        </w:tc>
      </w:tr>
      <w:tr w:rsidR="00B5709E" w:rsidRPr="00FE7657" w14:paraId="6104C283" w14:textId="77777777" w:rsidTr="00FE7657">
        <w:trPr>
          <w:trHeight w:val="311"/>
        </w:trPr>
        <w:tc>
          <w:tcPr>
            <w:tcW w:w="1068" w:type="dxa"/>
            <w:vMerge/>
            <w:vAlign w:val="bottom"/>
          </w:tcPr>
          <w:p w14:paraId="1C48A0D8" w14:textId="77777777" w:rsidR="00B5709E" w:rsidRPr="00FE7657" w:rsidRDefault="00B5709E" w:rsidP="00BA60C1">
            <w:pPr>
              <w:rPr>
                <w:rFonts w:ascii="Arial" w:eastAsia="ArialNarrow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8338" w:type="dxa"/>
            <w:shd w:val="clear" w:color="auto" w:fill="auto"/>
            <w:noWrap/>
            <w:vAlign w:val="center"/>
            <w:hideMark/>
          </w:tcPr>
          <w:p w14:paraId="294F4487" w14:textId="77777777" w:rsidR="00B5709E" w:rsidRPr="00FE7657" w:rsidRDefault="00B5709E" w:rsidP="00BA60C1">
            <w:pPr>
              <w:rPr>
                <w:rFonts w:ascii="Arial" w:eastAsia="ArialNarrow" w:hAnsi="Arial" w:cs="Arial"/>
                <w:color w:val="000000"/>
                <w:sz w:val="20"/>
                <w:szCs w:val="20"/>
              </w:rPr>
            </w:pPr>
            <w:r w:rsidRPr="00FE7657">
              <w:rPr>
                <w:rFonts w:ascii="Arial" w:eastAsia="ArialNarrow" w:hAnsi="Arial" w:cs="Arial"/>
                <w:color w:val="000000"/>
                <w:sz w:val="20"/>
                <w:szCs w:val="20"/>
              </w:rPr>
              <w:t>LEC of the Federal State, Institution "Polyclinic #3", 31 Grokholsky per., Moscow, 129090</w:t>
            </w:r>
          </w:p>
        </w:tc>
      </w:tr>
      <w:tr w:rsidR="00B5709E" w:rsidRPr="00FE7657" w14:paraId="0A2516C8" w14:textId="77777777" w:rsidTr="00FE7657">
        <w:trPr>
          <w:trHeight w:val="311"/>
        </w:trPr>
        <w:tc>
          <w:tcPr>
            <w:tcW w:w="1068" w:type="dxa"/>
            <w:vMerge/>
            <w:vAlign w:val="bottom"/>
          </w:tcPr>
          <w:p w14:paraId="0EA702C5" w14:textId="77777777" w:rsidR="00B5709E" w:rsidRPr="00FE7657" w:rsidRDefault="00B5709E" w:rsidP="00BA60C1">
            <w:pPr>
              <w:rPr>
                <w:rFonts w:ascii="Arial" w:eastAsia="ArialNarrow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8338" w:type="dxa"/>
            <w:shd w:val="clear" w:color="auto" w:fill="auto"/>
            <w:noWrap/>
            <w:vAlign w:val="center"/>
            <w:hideMark/>
          </w:tcPr>
          <w:p w14:paraId="3821F79D" w14:textId="193CD880" w:rsidR="00B5709E" w:rsidRPr="00FE7657" w:rsidRDefault="00B5709E" w:rsidP="00BA60C1">
            <w:pPr>
              <w:rPr>
                <w:rFonts w:ascii="Arial" w:eastAsia="ArialNarrow" w:hAnsi="Arial" w:cs="Arial"/>
                <w:color w:val="000000"/>
                <w:sz w:val="20"/>
                <w:szCs w:val="20"/>
              </w:rPr>
            </w:pPr>
            <w:r w:rsidRPr="00FE7657">
              <w:rPr>
                <w:rFonts w:ascii="Arial" w:eastAsia="ArialNarrow" w:hAnsi="Arial" w:cs="Arial"/>
                <w:color w:val="000000"/>
                <w:sz w:val="20"/>
                <w:szCs w:val="20"/>
              </w:rPr>
              <w:t xml:space="preserve">LEC of the 1st Moscow State, Medical University n.a., Sechenov, 8/2 Trubetskaya </w:t>
            </w:r>
            <w:r w:rsidR="00B133A7">
              <w:rPr>
                <w:rFonts w:ascii="Arial" w:eastAsia="ArialNarrow" w:hAnsi="Arial" w:cs="Arial"/>
                <w:color w:val="000000"/>
                <w:sz w:val="20"/>
                <w:szCs w:val="20"/>
              </w:rPr>
              <w:t>S</w:t>
            </w:r>
            <w:r w:rsidR="00B133A7" w:rsidRPr="00FE7657">
              <w:rPr>
                <w:rFonts w:ascii="Arial" w:eastAsia="ArialNarrow" w:hAnsi="Arial" w:cs="Arial"/>
                <w:color w:val="000000"/>
                <w:sz w:val="20"/>
                <w:szCs w:val="20"/>
              </w:rPr>
              <w:t>tr</w:t>
            </w:r>
            <w:r w:rsidRPr="00FE7657">
              <w:rPr>
                <w:rFonts w:ascii="Arial" w:eastAsia="ArialNarrow" w:hAnsi="Arial" w:cs="Arial"/>
                <w:color w:val="000000"/>
                <w:sz w:val="20"/>
                <w:szCs w:val="20"/>
              </w:rPr>
              <w:t>., Moscow, 119991</w:t>
            </w:r>
          </w:p>
        </w:tc>
      </w:tr>
      <w:tr w:rsidR="00B5709E" w:rsidRPr="00FE7657" w14:paraId="20087930" w14:textId="77777777" w:rsidTr="00FE7657">
        <w:trPr>
          <w:trHeight w:val="311"/>
        </w:trPr>
        <w:tc>
          <w:tcPr>
            <w:tcW w:w="1068" w:type="dxa"/>
            <w:vMerge/>
            <w:vAlign w:val="bottom"/>
          </w:tcPr>
          <w:p w14:paraId="4BE7BAD7" w14:textId="77777777" w:rsidR="00B5709E" w:rsidRPr="00FE7657" w:rsidRDefault="00B5709E" w:rsidP="00BA60C1">
            <w:pPr>
              <w:rPr>
                <w:rFonts w:ascii="Arial" w:eastAsia="ArialNarrow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8338" w:type="dxa"/>
            <w:shd w:val="clear" w:color="auto" w:fill="auto"/>
            <w:noWrap/>
            <w:vAlign w:val="center"/>
            <w:hideMark/>
          </w:tcPr>
          <w:p w14:paraId="13F7AF30" w14:textId="7B4DA019" w:rsidR="00B5709E" w:rsidRPr="00FE7657" w:rsidRDefault="00B5709E" w:rsidP="00BA60C1">
            <w:pPr>
              <w:rPr>
                <w:rFonts w:ascii="Arial" w:eastAsia="ArialNarrow" w:hAnsi="Arial" w:cs="Arial"/>
                <w:color w:val="000000"/>
                <w:sz w:val="20"/>
                <w:szCs w:val="20"/>
              </w:rPr>
            </w:pPr>
            <w:r w:rsidRPr="00FE7657">
              <w:rPr>
                <w:rFonts w:ascii="Arial" w:eastAsia="ArialNarrow" w:hAnsi="Arial" w:cs="Arial"/>
                <w:color w:val="000000"/>
                <w:sz w:val="20"/>
                <w:szCs w:val="20"/>
              </w:rPr>
              <w:t>LEC of the Clinical, Emergency Hospital n.a</w:t>
            </w:r>
            <w:r w:rsidR="00B133A7">
              <w:rPr>
                <w:rFonts w:ascii="Arial" w:eastAsia="ArialNarrow" w:hAnsi="Arial" w:cs="Arial"/>
                <w:color w:val="000000"/>
                <w:sz w:val="20"/>
                <w:szCs w:val="20"/>
              </w:rPr>
              <w:t xml:space="preserve">., </w:t>
            </w:r>
            <w:r w:rsidRPr="00FE7657">
              <w:rPr>
                <w:rFonts w:ascii="Arial" w:eastAsia="ArialNarrow" w:hAnsi="Arial" w:cs="Arial"/>
                <w:color w:val="000000"/>
                <w:sz w:val="20"/>
                <w:szCs w:val="20"/>
              </w:rPr>
              <w:t xml:space="preserve">N.V.Solovyov, 11, Zagorodny Sad </w:t>
            </w:r>
            <w:r w:rsidR="00B133A7">
              <w:rPr>
                <w:rFonts w:ascii="Arial" w:eastAsia="ArialNarrow" w:hAnsi="Arial" w:cs="Arial"/>
                <w:color w:val="000000"/>
                <w:sz w:val="20"/>
                <w:szCs w:val="20"/>
              </w:rPr>
              <w:t>S</w:t>
            </w:r>
            <w:r w:rsidR="00B133A7" w:rsidRPr="00FE7657">
              <w:rPr>
                <w:rFonts w:ascii="Arial" w:eastAsia="ArialNarrow" w:hAnsi="Arial" w:cs="Arial"/>
                <w:color w:val="000000"/>
                <w:sz w:val="20"/>
                <w:szCs w:val="20"/>
              </w:rPr>
              <w:t>tr</w:t>
            </w:r>
            <w:r w:rsidRPr="00FE7657">
              <w:rPr>
                <w:rFonts w:ascii="Arial" w:eastAsia="ArialNarrow" w:hAnsi="Arial" w:cs="Arial"/>
                <w:color w:val="000000"/>
                <w:sz w:val="20"/>
                <w:szCs w:val="20"/>
              </w:rPr>
              <w:t>., Yaroslavl' Russia, 150003, Yaroslavl', 150003</w:t>
            </w:r>
          </w:p>
        </w:tc>
      </w:tr>
      <w:tr w:rsidR="00B5709E" w:rsidRPr="00FE7657" w14:paraId="19F5B69F" w14:textId="77777777" w:rsidTr="00FE7657">
        <w:trPr>
          <w:trHeight w:val="311"/>
        </w:trPr>
        <w:tc>
          <w:tcPr>
            <w:tcW w:w="1068" w:type="dxa"/>
            <w:vMerge/>
            <w:vAlign w:val="bottom"/>
          </w:tcPr>
          <w:p w14:paraId="001DFB7C" w14:textId="77777777" w:rsidR="00B5709E" w:rsidRPr="00FE7657" w:rsidRDefault="00B5709E" w:rsidP="00BA60C1">
            <w:pPr>
              <w:rPr>
                <w:rFonts w:ascii="Arial" w:eastAsia="ArialNarrow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8338" w:type="dxa"/>
            <w:shd w:val="clear" w:color="auto" w:fill="auto"/>
            <w:noWrap/>
            <w:vAlign w:val="center"/>
            <w:hideMark/>
          </w:tcPr>
          <w:p w14:paraId="19457DBF" w14:textId="6C03D371" w:rsidR="00B5709E" w:rsidRPr="00FE7657" w:rsidRDefault="00B5709E" w:rsidP="00BA60C1">
            <w:pPr>
              <w:rPr>
                <w:rFonts w:ascii="Arial" w:eastAsia="ArialNarrow" w:hAnsi="Arial" w:cs="Arial"/>
                <w:color w:val="000000"/>
                <w:sz w:val="20"/>
                <w:szCs w:val="20"/>
              </w:rPr>
            </w:pPr>
            <w:r w:rsidRPr="00FE7657">
              <w:rPr>
                <w:rFonts w:ascii="Arial" w:eastAsia="ArialNarrow" w:hAnsi="Arial" w:cs="Arial"/>
                <w:color w:val="000000"/>
                <w:sz w:val="20"/>
                <w:szCs w:val="20"/>
              </w:rPr>
              <w:t xml:space="preserve">LEC of St Petersburg State, Medical University n.a., Pavlov, 10 Rentgena </w:t>
            </w:r>
            <w:r w:rsidR="00B133A7">
              <w:rPr>
                <w:rFonts w:ascii="Arial" w:eastAsia="ArialNarrow" w:hAnsi="Arial" w:cs="Arial"/>
                <w:color w:val="000000"/>
                <w:sz w:val="20"/>
                <w:szCs w:val="20"/>
              </w:rPr>
              <w:t>S</w:t>
            </w:r>
            <w:r w:rsidR="00B133A7" w:rsidRPr="00FE7657">
              <w:rPr>
                <w:rFonts w:ascii="Arial" w:eastAsia="ArialNarrow" w:hAnsi="Arial" w:cs="Arial"/>
                <w:color w:val="000000"/>
                <w:sz w:val="20"/>
                <w:szCs w:val="20"/>
              </w:rPr>
              <w:t>tr</w:t>
            </w:r>
            <w:r w:rsidRPr="00FE7657">
              <w:rPr>
                <w:rFonts w:ascii="Arial" w:eastAsia="ArialNarrow" w:hAnsi="Arial" w:cs="Arial"/>
                <w:color w:val="000000"/>
                <w:sz w:val="20"/>
                <w:szCs w:val="20"/>
              </w:rPr>
              <w:t xml:space="preserve">., </w:t>
            </w:r>
            <w:r w:rsidR="00FD6900" w:rsidRPr="00FE7657">
              <w:rPr>
                <w:rFonts w:ascii="Arial" w:eastAsia="ArialNarrow" w:hAnsi="Arial" w:cs="Arial"/>
                <w:color w:val="000000"/>
                <w:sz w:val="20"/>
                <w:szCs w:val="20"/>
              </w:rPr>
              <w:t>Saint</w:t>
            </w:r>
            <w:r w:rsidR="00FD6900">
              <w:rPr>
                <w:rFonts w:ascii="Arial" w:eastAsia="ArialNarrow" w:hAnsi="Arial" w:cs="Arial"/>
                <w:color w:val="000000"/>
                <w:sz w:val="20"/>
                <w:szCs w:val="20"/>
              </w:rPr>
              <w:noBreakHyphen/>
            </w:r>
            <w:r w:rsidR="00FD6900" w:rsidRPr="00FE7657">
              <w:rPr>
                <w:rFonts w:ascii="Arial" w:eastAsia="ArialNarrow" w:hAnsi="Arial" w:cs="Arial"/>
                <w:color w:val="000000"/>
                <w:sz w:val="20"/>
                <w:szCs w:val="20"/>
              </w:rPr>
              <w:t xml:space="preserve">Petersburg, </w:t>
            </w:r>
            <w:r w:rsidRPr="00FE7657">
              <w:rPr>
                <w:rFonts w:ascii="Arial" w:eastAsia="ArialNarrow" w:hAnsi="Arial" w:cs="Arial"/>
                <w:color w:val="000000"/>
                <w:sz w:val="20"/>
                <w:szCs w:val="20"/>
              </w:rPr>
              <w:t>197101</w:t>
            </w:r>
          </w:p>
        </w:tc>
      </w:tr>
      <w:tr w:rsidR="00B5709E" w:rsidRPr="00FE7657" w14:paraId="38457143" w14:textId="77777777" w:rsidTr="00FE7657">
        <w:trPr>
          <w:trHeight w:val="311"/>
        </w:trPr>
        <w:tc>
          <w:tcPr>
            <w:tcW w:w="1068" w:type="dxa"/>
            <w:vMerge w:val="restart"/>
            <w:vAlign w:val="center"/>
          </w:tcPr>
          <w:p w14:paraId="026BB662" w14:textId="77777777" w:rsidR="00B5709E" w:rsidRPr="00FE7657" w:rsidRDefault="00B5709E" w:rsidP="00BA60C1">
            <w:pPr>
              <w:rPr>
                <w:rFonts w:ascii="Arial" w:eastAsia="ArialNarrow" w:hAnsi="Arial" w:cs="Arial"/>
                <w:color w:val="000000"/>
                <w:sz w:val="20"/>
                <w:szCs w:val="20"/>
              </w:rPr>
            </w:pPr>
            <w:r w:rsidRPr="00FE7657">
              <w:rPr>
                <w:rFonts w:ascii="Arial" w:hAnsi="Arial" w:cs="Arial"/>
                <w:color w:val="000000"/>
                <w:sz w:val="20"/>
                <w:szCs w:val="20"/>
              </w:rPr>
              <w:t>Ukraine</w:t>
            </w:r>
          </w:p>
        </w:tc>
        <w:tc>
          <w:tcPr>
            <w:tcW w:w="8338" w:type="dxa"/>
            <w:shd w:val="clear" w:color="auto" w:fill="auto"/>
            <w:noWrap/>
            <w:vAlign w:val="center"/>
            <w:hideMark/>
          </w:tcPr>
          <w:p w14:paraId="7940713F" w14:textId="77777777" w:rsidR="00B5709E" w:rsidRPr="00FE7657" w:rsidRDefault="00B5709E" w:rsidP="00BA60C1">
            <w:pPr>
              <w:rPr>
                <w:rFonts w:ascii="Arial" w:eastAsia="ArialNarrow" w:hAnsi="Arial" w:cs="Arial"/>
                <w:color w:val="000000"/>
                <w:sz w:val="20"/>
                <w:szCs w:val="20"/>
              </w:rPr>
            </w:pPr>
            <w:r w:rsidRPr="00FE7657">
              <w:rPr>
                <w:rFonts w:ascii="Arial" w:eastAsia="ArialNarrow" w:hAnsi="Arial" w:cs="Arial"/>
                <w:color w:val="000000"/>
                <w:sz w:val="20"/>
                <w:szCs w:val="20"/>
              </w:rPr>
              <w:t>LEC of Poltava Regional, Clinical Hospital n.a., Sklyfosofsky, 23 Shevchenko Str., Poltava, 36011</w:t>
            </w:r>
          </w:p>
        </w:tc>
      </w:tr>
      <w:tr w:rsidR="00B5709E" w:rsidRPr="00FE7657" w14:paraId="40359A3B" w14:textId="77777777" w:rsidTr="00FE7657">
        <w:trPr>
          <w:trHeight w:val="311"/>
        </w:trPr>
        <w:tc>
          <w:tcPr>
            <w:tcW w:w="1068" w:type="dxa"/>
            <w:vMerge/>
            <w:vAlign w:val="bottom"/>
          </w:tcPr>
          <w:p w14:paraId="5B16DF32" w14:textId="77777777" w:rsidR="00B5709E" w:rsidRPr="00FE7657" w:rsidRDefault="00B5709E" w:rsidP="00BA60C1">
            <w:pPr>
              <w:rPr>
                <w:rFonts w:ascii="Arial" w:eastAsia="ArialNarrow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8338" w:type="dxa"/>
            <w:shd w:val="clear" w:color="auto" w:fill="auto"/>
            <w:noWrap/>
            <w:vAlign w:val="center"/>
            <w:hideMark/>
          </w:tcPr>
          <w:p w14:paraId="177D626C" w14:textId="77777777" w:rsidR="00B5709E" w:rsidRPr="00FE7657" w:rsidRDefault="00B5709E" w:rsidP="00BA60C1">
            <w:pPr>
              <w:rPr>
                <w:rFonts w:ascii="Arial" w:eastAsia="ArialNarrow" w:hAnsi="Arial" w:cs="Arial"/>
                <w:color w:val="000000"/>
                <w:sz w:val="20"/>
                <w:szCs w:val="20"/>
              </w:rPr>
            </w:pPr>
            <w:r w:rsidRPr="00FE7657">
              <w:rPr>
                <w:rFonts w:ascii="Arial" w:eastAsia="ArialNarrow" w:hAnsi="Arial" w:cs="Arial"/>
                <w:color w:val="000000"/>
                <w:sz w:val="20"/>
                <w:szCs w:val="20"/>
              </w:rPr>
              <w:t>LEC of the Central City, Clinical Hospital, 114, Hetmana Mazepy Str., Ivano-Frankivsk, 76000</w:t>
            </w:r>
          </w:p>
        </w:tc>
      </w:tr>
      <w:tr w:rsidR="00B5709E" w:rsidRPr="00FE7657" w14:paraId="461C4B0B" w14:textId="77777777" w:rsidTr="00FE7657">
        <w:trPr>
          <w:trHeight w:val="311"/>
        </w:trPr>
        <w:tc>
          <w:tcPr>
            <w:tcW w:w="1068" w:type="dxa"/>
            <w:vMerge/>
            <w:vAlign w:val="bottom"/>
          </w:tcPr>
          <w:p w14:paraId="636AB0D5" w14:textId="77777777" w:rsidR="00B5709E" w:rsidRPr="00FE7657" w:rsidRDefault="00B5709E" w:rsidP="00BA60C1">
            <w:pPr>
              <w:rPr>
                <w:rFonts w:ascii="Arial" w:eastAsia="ArialNarrow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8338" w:type="dxa"/>
            <w:shd w:val="clear" w:color="auto" w:fill="auto"/>
            <w:noWrap/>
            <w:vAlign w:val="center"/>
            <w:hideMark/>
          </w:tcPr>
          <w:p w14:paraId="0F0ECEB2" w14:textId="77777777" w:rsidR="00B5709E" w:rsidRPr="00FE7657" w:rsidRDefault="00B5709E" w:rsidP="00BA60C1">
            <w:pPr>
              <w:rPr>
                <w:rFonts w:ascii="Arial" w:eastAsia="ArialNarrow" w:hAnsi="Arial" w:cs="Arial"/>
                <w:color w:val="000000"/>
                <w:sz w:val="20"/>
                <w:szCs w:val="20"/>
              </w:rPr>
            </w:pPr>
            <w:r w:rsidRPr="00FE7657">
              <w:rPr>
                <w:rFonts w:ascii="Arial" w:eastAsia="ArialNarrow" w:hAnsi="Arial" w:cs="Arial"/>
                <w:color w:val="000000"/>
                <w:sz w:val="20"/>
                <w:szCs w:val="20"/>
              </w:rPr>
              <w:t>LEC of the Regional clinical, Center of Radiation, Protection, 85 Novgorodska, Str., Kharkiv, 61166</w:t>
            </w:r>
          </w:p>
        </w:tc>
      </w:tr>
      <w:tr w:rsidR="00B5709E" w:rsidRPr="00FE7657" w14:paraId="26DDD2E1" w14:textId="77777777" w:rsidTr="00FE7657">
        <w:trPr>
          <w:trHeight w:val="311"/>
        </w:trPr>
        <w:tc>
          <w:tcPr>
            <w:tcW w:w="1068" w:type="dxa"/>
            <w:vMerge/>
            <w:vAlign w:val="bottom"/>
          </w:tcPr>
          <w:p w14:paraId="4677D0AB" w14:textId="77777777" w:rsidR="00B5709E" w:rsidRPr="00FE7657" w:rsidRDefault="00B5709E" w:rsidP="00BA60C1">
            <w:pPr>
              <w:rPr>
                <w:rFonts w:ascii="Arial" w:eastAsia="ArialNarrow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8338" w:type="dxa"/>
            <w:shd w:val="clear" w:color="auto" w:fill="auto"/>
            <w:noWrap/>
            <w:vAlign w:val="center"/>
            <w:hideMark/>
          </w:tcPr>
          <w:p w14:paraId="7D8D0AA2" w14:textId="77777777" w:rsidR="00B5709E" w:rsidRPr="00FE7657" w:rsidRDefault="00B5709E" w:rsidP="00BA60C1">
            <w:pPr>
              <w:rPr>
                <w:rFonts w:ascii="Arial" w:eastAsia="ArialNarrow" w:hAnsi="Arial" w:cs="Arial"/>
                <w:color w:val="000000"/>
                <w:sz w:val="20"/>
                <w:szCs w:val="20"/>
              </w:rPr>
            </w:pPr>
            <w:r w:rsidRPr="00FE7657">
              <w:rPr>
                <w:rFonts w:ascii="Arial" w:eastAsia="ArialNarrow" w:hAnsi="Arial" w:cs="Arial"/>
                <w:color w:val="000000"/>
                <w:sz w:val="20"/>
                <w:szCs w:val="20"/>
              </w:rPr>
              <w:t>LEC of the Main Military, Medical Clinical Center, CMCH of MD, 18 Hospitalna Str., Kyiv, 01133</w:t>
            </w:r>
          </w:p>
        </w:tc>
      </w:tr>
      <w:tr w:rsidR="00B5709E" w:rsidRPr="00FE7657" w14:paraId="532966BF" w14:textId="77777777" w:rsidTr="00FE7657">
        <w:trPr>
          <w:trHeight w:val="311"/>
        </w:trPr>
        <w:tc>
          <w:tcPr>
            <w:tcW w:w="1068" w:type="dxa"/>
            <w:vMerge/>
            <w:vAlign w:val="bottom"/>
          </w:tcPr>
          <w:p w14:paraId="26EFB61D" w14:textId="77777777" w:rsidR="00B5709E" w:rsidRPr="00FE7657" w:rsidRDefault="00B5709E" w:rsidP="00BA60C1">
            <w:pPr>
              <w:rPr>
                <w:rFonts w:ascii="Arial" w:eastAsia="ArialNarrow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8338" w:type="dxa"/>
            <w:shd w:val="clear" w:color="auto" w:fill="auto"/>
            <w:noWrap/>
            <w:vAlign w:val="center"/>
            <w:hideMark/>
          </w:tcPr>
          <w:p w14:paraId="552A4F19" w14:textId="77777777" w:rsidR="00B5709E" w:rsidRPr="00FE7657" w:rsidRDefault="00B5709E" w:rsidP="00BA60C1">
            <w:pPr>
              <w:rPr>
                <w:rFonts w:ascii="Arial" w:eastAsia="ArialNarrow" w:hAnsi="Arial" w:cs="Arial"/>
                <w:color w:val="000000"/>
                <w:sz w:val="20"/>
                <w:szCs w:val="20"/>
              </w:rPr>
            </w:pPr>
            <w:r w:rsidRPr="00FE7657">
              <w:rPr>
                <w:rFonts w:ascii="Arial" w:eastAsia="ArialNarrow" w:hAnsi="Arial" w:cs="Arial"/>
                <w:color w:val="000000"/>
                <w:sz w:val="20"/>
                <w:szCs w:val="20"/>
              </w:rPr>
              <w:t>LEC of the Institute of otolaryngology n.a. prof. O.S., Kolom, 3 Zoologichna Str., Kyiv, 03680</w:t>
            </w:r>
          </w:p>
        </w:tc>
      </w:tr>
      <w:tr w:rsidR="00B5709E" w:rsidRPr="00FE7657" w14:paraId="79883FDF" w14:textId="77777777" w:rsidTr="00FE7657">
        <w:trPr>
          <w:trHeight w:val="311"/>
        </w:trPr>
        <w:tc>
          <w:tcPr>
            <w:tcW w:w="1068" w:type="dxa"/>
            <w:vMerge/>
            <w:vAlign w:val="bottom"/>
          </w:tcPr>
          <w:p w14:paraId="7657801B" w14:textId="77777777" w:rsidR="00B5709E" w:rsidRPr="00FE7657" w:rsidRDefault="00B5709E" w:rsidP="00BA60C1">
            <w:pPr>
              <w:rPr>
                <w:rFonts w:ascii="Arial" w:eastAsia="ArialNarrow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8338" w:type="dxa"/>
            <w:shd w:val="clear" w:color="auto" w:fill="auto"/>
            <w:noWrap/>
            <w:vAlign w:val="center"/>
            <w:hideMark/>
          </w:tcPr>
          <w:p w14:paraId="15DA7A08" w14:textId="77777777" w:rsidR="00B5709E" w:rsidRPr="00FE7657" w:rsidRDefault="00B5709E" w:rsidP="00BA60C1">
            <w:pPr>
              <w:rPr>
                <w:rFonts w:ascii="Arial" w:eastAsia="ArialNarrow" w:hAnsi="Arial" w:cs="Arial"/>
                <w:color w:val="000000"/>
                <w:sz w:val="20"/>
                <w:szCs w:val="20"/>
              </w:rPr>
            </w:pPr>
            <w:r w:rsidRPr="00FE7657">
              <w:rPr>
                <w:rFonts w:ascii="Arial" w:eastAsia="ArialNarrow" w:hAnsi="Arial" w:cs="Arial"/>
                <w:color w:val="000000"/>
                <w:sz w:val="20"/>
                <w:szCs w:val="20"/>
              </w:rPr>
              <w:t>LEC of Ternopil Municipal, City Hospital №2, 14 Kupchynskogo str., Ternopil, 46000</w:t>
            </w:r>
          </w:p>
        </w:tc>
      </w:tr>
      <w:tr w:rsidR="00B5709E" w:rsidRPr="00FE7657" w14:paraId="7C7DF99B" w14:textId="77777777" w:rsidTr="00F65E8F">
        <w:trPr>
          <w:trHeight w:val="311"/>
        </w:trPr>
        <w:tc>
          <w:tcPr>
            <w:tcW w:w="1068" w:type="dxa"/>
            <w:vAlign w:val="center"/>
          </w:tcPr>
          <w:p w14:paraId="7B074C56" w14:textId="77777777" w:rsidR="00B5709E" w:rsidRPr="00FE7657" w:rsidRDefault="00B5709E" w:rsidP="00F65E8F">
            <w:pPr>
              <w:rPr>
                <w:rFonts w:ascii="Arial" w:eastAsia="ArialNarrow" w:hAnsi="Arial" w:cs="Arial"/>
                <w:color w:val="000000"/>
                <w:sz w:val="20"/>
                <w:szCs w:val="20"/>
              </w:rPr>
            </w:pPr>
            <w:r w:rsidRPr="00FE7657">
              <w:rPr>
                <w:rFonts w:ascii="Arial" w:hAnsi="Arial" w:cs="Arial"/>
                <w:color w:val="000000"/>
                <w:sz w:val="20"/>
                <w:szCs w:val="20"/>
              </w:rPr>
              <w:t>United Kingdom</w:t>
            </w:r>
          </w:p>
        </w:tc>
        <w:tc>
          <w:tcPr>
            <w:tcW w:w="8338" w:type="dxa"/>
            <w:shd w:val="clear" w:color="auto" w:fill="auto"/>
            <w:noWrap/>
            <w:vAlign w:val="center"/>
            <w:hideMark/>
          </w:tcPr>
          <w:p w14:paraId="62088909" w14:textId="77777777" w:rsidR="00B5709E" w:rsidRPr="00FE7657" w:rsidRDefault="00B5709E" w:rsidP="00BA60C1">
            <w:pPr>
              <w:rPr>
                <w:rFonts w:ascii="Arial" w:eastAsia="ArialNarrow" w:hAnsi="Arial" w:cs="Arial"/>
                <w:color w:val="000000"/>
                <w:sz w:val="20"/>
                <w:szCs w:val="20"/>
              </w:rPr>
            </w:pPr>
            <w:r w:rsidRPr="00FE7657">
              <w:rPr>
                <w:rFonts w:ascii="Arial" w:eastAsia="ArialNarrow" w:hAnsi="Arial" w:cs="Arial"/>
                <w:color w:val="000000"/>
                <w:sz w:val="20"/>
                <w:szCs w:val="20"/>
              </w:rPr>
              <w:t>Tayside Medical Science Centre, Residency Block, Level 3, Ninewells Hospital &amp; Medical School, George Pirie Way, Dundee, DD1 9SY</w:t>
            </w:r>
          </w:p>
        </w:tc>
      </w:tr>
      <w:tr w:rsidR="00B5709E" w:rsidRPr="00FE7657" w14:paraId="3F88F7F2" w14:textId="77777777" w:rsidTr="00FE7657">
        <w:trPr>
          <w:trHeight w:val="311"/>
        </w:trPr>
        <w:tc>
          <w:tcPr>
            <w:tcW w:w="1068" w:type="dxa"/>
            <w:vMerge w:val="restart"/>
            <w:vAlign w:val="center"/>
          </w:tcPr>
          <w:p w14:paraId="07DD9943" w14:textId="77777777" w:rsidR="00B5709E" w:rsidRPr="00FE7657" w:rsidRDefault="00B5709E" w:rsidP="00BA60C1">
            <w:pPr>
              <w:rPr>
                <w:rFonts w:ascii="Arial" w:eastAsia="ArialNarrow" w:hAnsi="Arial" w:cs="Arial"/>
                <w:color w:val="000000"/>
                <w:sz w:val="20"/>
                <w:szCs w:val="20"/>
              </w:rPr>
            </w:pPr>
            <w:r w:rsidRPr="00FE7657">
              <w:rPr>
                <w:rFonts w:ascii="Arial" w:hAnsi="Arial" w:cs="Arial"/>
                <w:color w:val="000000"/>
                <w:sz w:val="20"/>
                <w:szCs w:val="20"/>
              </w:rPr>
              <w:t>United States</w:t>
            </w:r>
          </w:p>
        </w:tc>
        <w:tc>
          <w:tcPr>
            <w:tcW w:w="8338" w:type="dxa"/>
            <w:shd w:val="clear" w:color="auto" w:fill="auto"/>
            <w:noWrap/>
            <w:vAlign w:val="center"/>
            <w:hideMark/>
          </w:tcPr>
          <w:p w14:paraId="5B4D4CD2" w14:textId="5CD22397" w:rsidR="00B5709E" w:rsidRPr="00FE7657" w:rsidRDefault="00B5709E" w:rsidP="00BA60C1">
            <w:pPr>
              <w:rPr>
                <w:rFonts w:ascii="Arial" w:eastAsia="ArialNarrow" w:hAnsi="Arial" w:cs="Arial"/>
                <w:color w:val="000000"/>
                <w:sz w:val="20"/>
                <w:szCs w:val="20"/>
              </w:rPr>
            </w:pPr>
            <w:r w:rsidRPr="00FE7657">
              <w:rPr>
                <w:rFonts w:ascii="Arial" w:eastAsia="ArialNarrow" w:hAnsi="Arial" w:cs="Arial"/>
                <w:color w:val="000000"/>
                <w:sz w:val="20"/>
                <w:szCs w:val="20"/>
              </w:rPr>
              <w:t>Copernicus Group IRB, 5000 Centre</w:t>
            </w:r>
            <w:r w:rsidR="00FD6900">
              <w:rPr>
                <w:rFonts w:ascii="Arial" w:eastAsia="ArialNarrow" w:hAnsi="Arial" w:cs="Arial"/>
                <w:color w:val="000000"/>
                <w:sz w:val="20"/>
                <w:szCs w:val="20"/>
              </w:rPr>
              <w:t>g</w:t>
            </w:r>
            <w:r w:rsidRPr="00FE7657">
              <w:rPr>
                <w:rFonts w:ascii="Arial" w:eastAsia="ArialNarrow" w:hAnsi="Arial" w:cs="Arial"/>
                <w:color w:val="000000"/>
                <w:sz w:val="20"/>
                <w:szCs w:val="20"/>
              </w:rPr>
              <w:t>reen Way, Suite 200, Cary, 27513, North Carolina</w:t>
            </w:r>
          </w:p>
        </w:tc>
      </w:tr>
      <w:tr w:rsidR="00B5709E" w:rsidRPr="00FE7657" w14:paraId="0F23B4CF" w14:textId="77777777" w:rsidTr="00FE7657">
        <w:trPr>
          <w:trHeight w:val="311"/>
        </w:trPr>
        <w:tc>
          <w:tcPr>
            <w:tcW w:w="1068" w:type="dxa"/>
            <w:vMerge/>
            <w:vAlign w:val="bottom"/>
          </w:tcPr>
          <w:p w14:paraId="049CC8B9" w14:textId="77777777" w:rsidR="00B5709E" w:rsidRPr="00FE7657" w:rsidRDefault="00B5709E" w:rsidP="00BA60C1">
            <w:pPr>
              <w:rPr>
                <w:rFonts w:ascii="Arial" w:eastAsia="ArialNarrow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8338" w:type="dxa"/>
            <w:shd w:val="clear" w:color="auto" w:fill="auto"/>
            <w:noWrap/>
            <w:vAlign w:val="center"/>
            <w:hideMark/>
          </w:tcPr>
          <w:p w14:paraId="0DCD1177" w14:textId="77777777" w:rsidR="00B5709E" w:rsidRPr="00FE7657" w:rsidRDefault="00B5709E" w:rsidP="00BA60C1">
            <w:pPr>
              <w:rPr>
                <w:rFonts w:ascii="Arial" w:eastAsia="ArialNarrow" w:hAnsi="Arial" w:cs="Arial"/>
                <w:color w:val="000000"/>
                <w:sz w:val="20"/>
                <w:szCs w:val="20"/>
              </w:rPr>
            </w:pPr>
            <w:r w:rsidRPr="00FE7657">
              <w:rPr>
                <w:rFonts w:ascii="Arial" w:eastAsia="ArialNarrow" w:hAnsi="Arial" w:cs="Arial"/>
                <w:color w:val="000000"/>
                <w:sz w:val="20"/>
                <w:szCs w:val="20"/>
              </w:rPr>
              <w:t>Copernicus Group IRB, One Triangle Drive, Suite 100, Durham, 27713, North Carolina</w:t>
            </w:r>
          </w:p>
        </w:tc>
      </w:tr>
      <w:tr w:rsidR="00B5709E" w:rsidRPr="00FE7657" w14:paraId="20706DB4" w14:textId="77777777" w:rsidTr="00FE7657">
        <w:trPr>
          <w:trHeight w:val="311"/>
        </w:trPr>
        <w:tc>
          <w:tcPr>
            <w:tcW w:w="1068" w:type="dxa"/>
            <w:vMerge/>
            <w:vAlign w:val="bottom"/>
          </w:tcPr>
          <w:p w14:paraId="67DC33FA" w14:textId="77777777" w:rsidR="00B5709E" w:rsidRPr="00FE7657" w:rsidRDefault="00B5709E" w:rsidP="00BA60C1">
            <w:pPr>
              <w:rPr>
                <w:rFonts w:ascii="Arial" w:eastAsia="ArialNarrow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8338" w:type="dxa"/>
            <w:shd w:val="clear" w:color="auto" w:fill="auto"/>
            <w:noWrap/>
            <w:vAlign w:val="center"/>
            <w:hideMark/>
          </w:tcPr>
          <w:p w14:paraId="05C2E24E" w14:textId="77777777" w:rsidR="00B5709E" w:rsidRPr="00FE7657" w:rsidRDefault="00B5709E" w:rsidP="00BA60C1">
            <w:pPr>
              <w:rPr>
                <w:rFonts w:ascii="Arial" w:eastAsia="ArialNarrow" w:hAnsi="Arial" w:cs="Arial"/>
                <w:color w:val="000000"/>
                <w:sz w:val="20"/>
                <w:szCs w:val="20"/>
              </w:rPr>
            </w:pPr>
            <w:r w:rsidRPr="00FE7657">
              <w:rPr>
                <w:rFonts w:ascii="Arial" w:eastAsia="ArialNarrow" w:hAnsi="Arial" w:cs="Arial"/>
                <w:color w:val="000000"/>
                <w:sz w:val="20"/>
                <w:szCs w:val="20"/>
              </w:rPr>
              <w:t>Vanderbilt University IRB, 1313 21st Ave. S, Rm., 504 Oxford House, Nashville, 37232, Tennessee</w:t>
            </w:r>
          </w:p>
        </w:tc>
      </w:tr>
      <w:tr w:rsidR="00B5709E" w:rsidRPr="00FE7657" w14:paraId="0802D512" w14:textId="77777777" w:rsidTr="00FE7657">
        <w:trPr>
          <w:trHeight w:val="311"/>
        </w:trPr>
        <w:tc>
          <w:tcPr>
            <w:tcW w:w="1068" w:type="dxa"/>
            <w:vMerge/>
            <w:vAlign w:val="bottom"/>
          </w:tcPr>
          <w:p w14:paraId="142D620B" w14:textId="77777777" w:rsidR="00B5709E" w:rsidRPr="00FE7657" w:rsidRDefault="00B5709E" w:rsidP="00BA60C1">
            <w:pPr>
              <w:rPr>
                <w:rFonts w:ascii="Arial" w:eastAsia="ArialNarrow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8338" w:type="dxa"/>
            <w:shd w:val="clear" w:color="auto" w:fill="auto"/>
            <w:noWrap/>
            <w:vAlign w:val="center"/>
            <w:hideMark/>
          </w:tcPr>
          <w:p w14:paraId="2C16F6B2" w14:textId="77777777" w:rsidR="00B5709E" w:rsidRPr="00FE7657" w:rsidRDefault="00B5709E" w:rsidP="00BA60C1">
            <w:pPr>
              <w:rPr>
                <w:rFonts w:ascii="Arial" w:eastAsia="ArialNarrow" w:hAnsi="Arial" w:cs="Arial"/>
                <w:color w:val="000000"/>
                <w:sz w:val="20"/>
                <w:szCs w:val="20"/>
              </w:rPr>
            </w:pPr>
            <w:r w:rsidRPr="00FE7657">
              <w:rPr>
                <w:rFonts w:ascii="Arial" w:eastAsia="ArialNarrow" w:hAnsi="Arial" w:cs="Arial"/>
                <w:color w:val="000000"/>
                <w:sz w:val="20"/>
                <w:szCs w:val="20"/>
              </w:rPr>
              <w:t>Mayo Clinic IRB, 200 First Street SW, 201 Bldg. Room 4-60, Rochester, 55905, Minnesota</w:t>
            </w:r>
          </w:p>
        </w:tc>
      </w:tr>
      <w:tr w:rsidR="00B5709E" w:rsidRPr="00FE7657" w14:paraId="7BAAF06C" w14:textId="77777777" w:rsidTr="00FE7657">
        <w:trPr>
          <w:trHeight w:val="311"/>
        </w:trPr>
        <w:tc>
          <w:tcPr>
            <w:tcW w:w="1068" w:type="dxa"/>
            <w:vMerge/>
            <w:vAlign w:val="bottom"/>
          </w:tcPr>
          <w:p w14:paraId="6FB4D52C" w14:textId="77777777" w:rsidR="00B5709E" w:rsidRPr="00FE7657" w:rsidRDefault="00B5709E" w:rsidP="00BA60C1">
            <w:pPr>
              <w:rPr>
                <w:rFonts w:ascii="Arial" w:eastAsia="ArialNarrow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8338" w:type="dxa"/>
            <w:shd w:val="clear" w:color="auto" w:fill="auto"/>
            <w:noWrap/>
            <w:vAlign w:val="center"/>
            <w:hideMark/>
          </w:tcPr>
          <w:p w14:paraId="0762FDB0" w14:textId="477E53F8" w:rsidR="00B5709E" w:rsidRPr="00FE7657" w:rsidRDefault="00B5709E" w:rsidP="00BA60C1">
            <w:pPr>
              <w:rPr>
                <w:rFonts w:ascii="Arial" w:eastAsia="ArialNarrow" w:hAnsi="Arial" w:cs="Arial"/>
                <w:color w:val="000000"/>
                <w:sz w:val="20"/>
                <w:szCs w:val="20"/>
              </w:rPr>
            </w:pPr>
            <w:r w:rsidRPr="00FE7657">
              <w:rPr>
                <w:rFonts w:ascii="Arial" w:eastAsia="ArialNarrow" w:hAnsi="Arial" w:cs="Arial"/>
                <w:color w:val="000000"/>
                <w:sz w:val="20"/>
                <w:szCs w:val="20"/>
              </w:rPr>
              <w:t>Western Institutional Review, Board, 1019 39th Avenue SE, Suite 120, Puyallup, 98374</w:t>
            </w:r>
            <w:r w:rsidR="00FD6900">
              <w:rPr>
                <w:rFonts w:ascii="Arial" w:eastAsia="ArialNarrow" w:hAnsi="Arial" w:cs="Arial"/>
                <w:color w:val="000000"/>
                <w:sz w:val="20"/>
                <w:szCs w:val="20"/>
              </w:rPr>
              <w:noBreakHyphen/>
            </w:r>
            <w:r w:rsidRPr="00FE7657">
              <w:rPr>
                <w:rFonts w:ascii="Arial" w:eastAsia="ArialNarrow" w:hAnsi="Arial" w:cs="Arial"/>
                <w:color w:val="000000"/>
                <w:sz w:val="20"/>
                <w:szCs w:val="20"/>
              </w:rPr>
              <w:t>2115, Washington</w:t>
            </w:r>
          </w:p>
        </w:tc>
      </w:tr>
      <w:tr w:rsidR="00B5709E" w:rsidRPr="00FE7657" w14:paraId="496898F8" w14:textId="77777777" w:rsidTr="00FE7657">
        <w:trPr>
          <w:trHeight w:val="311"/>
        </w:trPr>
        <w:tc>
          <w:tcPr>
            <w:tcW w:w="1068" w:type="dxa"/>
            <w:vMerge/>
            <w:vAlign w:val="bottom"/>
          </w:tcPr>
          <w:p w14:paraId="67D654DF" w14:textId="77777777" w:rsidR="00B5709E" w:rsidRPr="00FE7657" w:rsidRDefault="00B5709E" w:rsidP="00BA60C1">
            <w:pPr>
              <w:rPr>
                <w:rFonts w:ascii="Arial" w:eastAsia="ArialNarrow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8338" w:type="dxa"/>
            <w:shd w:val="clear" w:color="auto" w:fill="auto"/>
            <w:noWrap/>
            <w:vAlign w:val="center"/>
            <w:hideMark/>
          </w:tcPr>
          <w:p w14:paraId="2482CFBF" w14:textId="5916B04B" w:rsidR="00B5709E" w:rsidRPr="00FE7657" w:rsidRDefault="00B5709E" w:rsidP="00BA60C1">
            <w:pPr>
              <w:rPr>
                <w:rFonts w:ascii="Arial" w:eastAsia="ArialNarrow" w:hAnsi="Arial" w:cs="Arial"/>
                <w:color w:val="000000"/>
                <w:sz w:val="20"/>
                <w:szCs w:val="20"/>
              </w:rPr>
            </w:pPr>
            <w:r w:rsidRPr="00FE7657">
              <w:rPr>
                <w:rFonts w:ascii="Arial" w:eastAsia="ArialNarrow" w:hAnsi="Arial" w:cs="Arial"/>
                <w:color w:val="000000"/>
                <w:sz w:val="20"/>
                <w:szCs w:val="20"/>
              </w:rPr>
              <w:t>Medical College of Wisconsin, / Froedtert Hospital, 8701 Watertown Plank Road, P</w:t>
            </w:r>
            <w:r w:rsidR="00FD6900">
              <w:rPr>
                <w:rFonts w:ascii="Arial" w:eastAsia="ArialNarrow" w:hAnsi="Arial" w:cs="Arial"/>
                <w:color w:val="000000"/>
                <w:sz w:val="20"/>
                <w:szCs w:val="20"/>
              </w:rPr>
              <w:t>.</w:t>
            </w:r>
            <w:r w:rsidRPr="00FE7657">
              <w:rPr>
                <w:rFonts w:ascii="Arial" w:eastAsia="ArialNarrow" w:hAnsi="Arial" w:cs="Arial"/>
                <w:color w:val="000000"/>
                <w:sz w:val="20"/>
                <w:szCs w:val="20"/>
              </w:rPr>
              <w:t>O</w:t>
            </w:r>
            <w:r w:rsidR="00FD6900">
              <w:rPr>
                <w:rFonts w:ascii="Arial" w:eastAsia="ArialNarrow" w:hAnsi="Arial" w:cs="Arial"/>
                <w:color w:val="000000"/>
                <w:sz w:val="20"/>
                <w:szCs w:val="20"/>
              </w:rPr>
              <w:t>. </w:t>
            </w:r>
            <w:r w:rsidRPr="00FE7657">
              <w:rPr>
                <w:rFonts w:ascii="Arial" w:eastAsia="ArialNarrow" w:hAnsi="Arial" w:cs="Arial"/>
                <w:color w:val="000000"/>
                <w:sz w:val="20"/>
                <w:szCs w:val="20"/>
              </w:rPr>
              <w:t>Box</w:t>
            </w:r>
            <w:r w:rsidR="00FD6900">
              <w:rPr>
                <w:rFonts w:ascii="Arial" w:eastAsia="ArialNarrow" w:hAnsi="Arial" w:cs="Arial"/>
                <w:color w:val="000000"/>
                <w:sz w:val="20"/>
                <w:szCs w:val="20"/>
              </w:rPr>
              <w:t> </w:t>
            </w:r>
            <w:r w:rsidRPr="00FE7657">
              <w:rPr>
                <w:rFonts w:ascii="Arial" w:eastAsia="ArialNarrow" w:hAnsi="Arial" w:cs="Arial"/>
                <w:color w:val="000000"/>
                <w:sz w:val="20"/>
                <w:szCs w:val="20"/>
              </w:rPr>
              <w:t>26509, Milwaukee, 53226, Wisconsin</w:t>
            </w:r>
          </w:p>
        </w:tc>
      </w:tr>
      <w:tr w:rsidR="00B5709E" w:rsidRPr="00FE7657" w14:paraId="67F7649F" w14:textId="77777777" w:rsidTr="00FE7657">
        <w:trPr>
          <w:trHeight w:val="311"/>
        </w:trPr>
        <w:tc>
          <w:tcPr>
            <w:tcW w:w="1068" w:type="dxa"/>
            <w:vMerge/>
            <w:vAlign w:val="bottom"/>
          </w:tcPr>
          <w:p w14:paraId="4CC13FFA" w14:textId="77777777" w:rsidR="00B5709E" w:rsidRPr="00FE7657" w:rsidRDefault="00B5709E" w:rsidP="00BA60C1">
            <w:pPr>
              <w:rPr>
                <w:rFonts w:ascii="Arial" w:eastAsia="ArialNarrow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8338" w:type="dxa"/>
            <w:shd w:val="clear" w:color="auto" w:fill="auto"/>
            <w:noWrap/>
            <w:vAlign w:val="center"/>
            <w:hideMark/>
          </w:tcPr>
          <w:p w14:paraId="2CC04A84" w14:textId="77777777" w:rsidR="00B5709E" w:rsidRPr="00FE7657" w:rsidRDefault="00B5709E" w:rsidP="00BA60C1">
            <w:pPr>
              <w:rPr>
                <w:rFonts w:ascii="Arial" w:eastAsia="ArialNarrow" w:hAnsi="Arial" w:cs="Arial"/>
                <w:color w:val="000000"/>
                <w:sz w:val="20"/>
                <w:szCs w:val="20"/>
              </w:rPr>
            </w:pPr>
            <w:r w:rsidRPr="00FE7657">
              <w:rPr>
                <w:rFonts w:ascii="Arial" w:eastAsia="ArialNarrow" w:hAnsi="Arial" w:cs="Arial"/>
                <w:color w:val="000000"/>
                <w:sz w:val="20"/>
                <w:szCs w:val="20"/>
              </w:rPr>
              <w:t>Chesapeake Research, Review IRB, 6940 Columbia Gateway, Drive, Suite 110, Columbia, 21046, Maryland</w:t>
            </w:r>
          </w:p>
        </w:tc>
      </w:tr>
      <w:tr w:rsidR="00B5709E" w:rsidRPr="00FE7657" w14:paraId="05481238" w14:textId="77777777" w:rsidTr="00FE7657">
        <w:trPr>
          <w:trHeight w:val="311"/>
        </w:trPr>
        <w:tc>
          <w:tcPr>
            <w:tcW w:w="1068" w:type="dxa"/>
            <w:vMerge/>
            <w:vAlign w:val="bottom"/>
          </w:tcPr>
          <w:p w14:paraId="18DC0A38" w14:textId="77777777" w:rsidR="00B5709E" w:rsidRPr="00FE7657" w:rsidRDefault="00B5709E" w:rsidP="00BA60C1">
            <w:pPr>
              <w:rPr>
                <w:rFonts w:ascii="Arial" w:eastAsia="ArialNarrow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8338" w:type="dxa"/>
            <w:shd w:val="clear" w:color="auto" w:fill="auto"/>
            <w:noWrap/>
            <w:vAlign w:val="center"/>
            <w:hideMark/>
          </w:tcPr>
          <w:p w14:paraId="4C80D3BF" w14:textId="76E6B009" w:rsidR="00B5709E" w:rsidRPr="00FE7657" w:rsidRDefault="00B5709E" w:rsidP="00BA60C1">
            <w:pPr>
              <w:rPr>
                <w:rFonts w:ascii="Arial" w:eastAsia="ArialNarrow" w:hAnsi="Arial" w:cs="Arial"/>
                <w:color w:val="000000"/>
                <w:sz w:val="20"/>
                <w:szCs w:val="20"/>
              </w:rPr>
            </w:pPr>
            <w:r w:rsidRPr="00FE7657">
              <w:rPr>
                <w:rFonts w:ascii="Arial" w:eastAsia="ArialNarrow" w:hAnsi="Arial" w:cs="Arial"/>
                <w:color w:val="000000"/>
                <w:sz w:val="20"/>
                <w:szCs w:val="20"/>
              </w:rPr>
              <w:t>Office of Research Integrity, Medical University of SC, 19 Hagood Avenue, Room 601, P.O.</w:t>
            </w:r>
            <w:r w:rsidR="00FD6900">
              <w:rPr>
                <w:rFonts w:ascii="Arial" w:eastAsia="ArialNarrow" w:hAnsi="Arial" w:cs="Arial"/>
                <w:color w:val="000000"/>
                <w:sz w:val="20"/>
                <w:szCs w:val="20"/>
              </w:rPr>
              <w:t> </w:t>
            </w:r>
            <w:r w:rsidRPr="00FE7657">
              <w:rPr>
                <w:rFonts w:ascii="Arial" w:eastAsia="ArialNarrow" w:hAnsi="Arial" w:cs="Arial"/>
                <w:color w:val="000000"/>
                <w:sz w:val="20"/>
                <w:szCs w:val="20"/>
              </w:rPr>
              <w:t>Box 250857, Charleston, 29425, South Carolina</w:t>
            </w:r>
          </w:p>
        </w:tc>
      </w:tr>
    </w:tbl>
    <w:p w14:paraId="38EF9AED" w14:textId="77777777" w:rsidR="00B5709E" w:rsidRDefault="00B5709E" w:rsidP="00B5709E"/>
    <w:p w14:paraId="5C445049" w14:textId="150CDCC5" w:rsidR="00B5709E" w:rsidRDefault="00B5709E" w:rsidP="007E0E0C">
      <w:pPr>
        <w:spacing w:line="480" w:lineRule="auto"/>
        <w:rPr>
          <w:rFonts w:ascii="Arial" w:hAnsi="Arial" w:cs="Arial"/>
          <w:b/>
          <w:sz w:val="20"/>
          <w:szCs w:val="20"/>
        </w:rPr>
      </w:pPr>
    </w:p>
    <w:sectPr w:rsidR="00B5709E" w:rsidSect="00242A37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BDCA6D" w14:textId="77777777" w:rsidR="00EA451F" w:rsidRDefault="00EA451F" w:rsidP="00304767">
      <w:pPr>
        <w:spacing w:after="0" w:line="240" w:lineRule="auto"/>
      </w:pPr>
      <w:r>
        <w:separator/>
      </w:r>
    </w:p>
  </w:endnote>
  <w:endnote w:type="continuationSeparator" w:id="0">
    <w:p w14:paraId="29616CAA" w14:textId="77777777" w:rsidR="00EA451F" w:rsidRDefault="00EA451F" w:rsidP="003047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Narrow">
    <w:altName w:val="MS Mincho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411503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2E0DAF1" w14:textId="0F67D551" w:rsidR="00F93734" w:rsidRDefault="00F9373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F4745DB" w14:textId="77777777" w:rsidR="00F93734" w:rsidRDefault="00F937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A38680" w14:textId="77777777" w:rsidR="00EA451F" w:rsidRDefault="00EA451F" w:rsidP="00304767">
      <w:pPr>
        <w:spacing w:after="0" w:line="240" w:lineRule="auto"/>
      </w:pPr>
      <w:r>
        <w:separator/>
      </w:r>
    </w:p>
  </w:footnote>
  <w:footnote w:type="continuationSeparator" w:id="0">
    <w:p w14:paraId="4BA3124C" w14:textId="77777777" w:rsidR="00EA451F" w:rsidRDefault="00EA451F" w:rsidP="0030476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0A5B7F"/>
    <w:multiLevelType w:val="multilevel"/>
    <w:tmpl w:val="9D541A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8F0526C"/>
    <w:multiLevelType w:val="hybridMultilevel"/>
    <w:tmpl w:val="64E297B0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" w15:restartNumberingAfterBreak="0">
    <w:nsid w:val="4B570007"/>
    <w:multiLevelType w:val="hybridMultilevel"/>
    <w:tmpl w:val="682E4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DE301B"/>
    <w:multiLevelType w:val="hybridMultilevel"/>
    <w:tmpl w:val="5D701E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1877BF"/>
    <w:multiLevelType w:val="hybridMultilevel"/>
    <w:tmpl w:val="7D50D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B65FC5"/>
    <w:multiLevelType w:val="hybridMultilevel"/>
    <w:tmpl w:val="B26EA164"/>
    <w:lvl w:ilvl="0" w:tplc="9FE80302">
      <w:start w:val="3"/>
      <w:numFmt w:val="bullet"/>
      <w:pStyle w:val="Heading2"/>
      <w:lvlText w:val="•"/>
      <w:lvlJc w:val="left"/>
      <w:pPr>
        <w:ind w:left="5760" w:hanging="360"/>
      </w:pPr>
      <w:rPr>
        <w:rFonts w:ascii="Arial" w:hAnsi="Arial" w:hint="default"/>
        <w:color w:val="808080" w:themeColor="background1" w:themeShade="80"/>
        <w:sz w:val="28"/>
      </w:rPr>
    </w:lvl>
    <w:lvl w:ilvl="1" w:tplc="728250CE">
      <w:start w:val="1"/>
      <w:numFmt w:val="bullet"/>
      <w:lvlText w:val="−"/>
      <w:lvlJc w:val="left"/>
      <w:pPr>
        <w:ind w:left="1420" w:hanging="360"/>
      </w:pPr>
      <w:rPr>
        <w:rFonts w:ascii="Franklin Gothic Book" w:hAnsi="Franklin Gothic Book" w:hint="default"/>
        <w:color w:val="808080" w:themeColor="background1" w:themeShade="80"/>
      </w:rPr>
    </w:lvl>
    <w:lvl w:ilvl="2" w:tplc="04090005">
      <w:start w:val="1"/>
      <w:numFmt w:val="bullet"/>
      <w:lvlText w:val=""/>
      <w:lvlJc w:val="left"/>
      <w:pPr>
        <w:ind w:left="21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</w:abstractNum>
  <w:abstractNum w:abstractNumId="6" w15:restartNumberingAfterBreak="0">
    <w:nsid w:val="7F4C5C55"/>
    <w:multiLevelType w:val="multilevel"/>
    <w:tmpl w:val="E87EBE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362313">
    <w:abstractNumId w:val="0"/>
  </w:num>
  <w:num w:numId="2" w16cid:durableId="1342734215">
    <w:abstractNumId w:val="1"/>
  </w:num>
  <w:num w:numId="3" w16cid:durableId="176621084">
    <w:abstractNumId w:val="4"/>
  </w:num>
  <w:num w:numId="4" w16cid:durableId="1045829543">
    <w:abstractNumId w:val="5"/>
  </w:num>
  <w:num w:numId="5" w16cid:durableId="995962621">
    <w:abstractNumId w:val="2"/>
  </w:num>
  <w:num w:numId="6" w16cid:durableId="1518232866">
    <w:abstractNumId w:val="6"/>
  </w:num>
  <w:num w:numId="7" w16cid:durableId="164712527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NDQ3NbEwMTQ3MzdS0lEKTi0uzszPAykwNK8FAGCuM6U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AMA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pvpwd20q02wauerppy5vfaate5050x05erp&quot;&gt;EX23414_Maspero_EndNote Library&lt;record-ids&gt;&lt;item&gt;1&lt;/item&gt;&lt;item&gt;2&lt;/item&gt;&lt;item&gt;4&lt;/item&gt;&lt;item&gt;5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9&lt;/item&gt;&lt;item&gt;23&lt;/item&gt;&lt;item&gt;24&lt;/item&gt;&lt;item&gt;25&lt;/item&gt;&lt;item&gt;26&lt;/item&gt;&lt;item&gt;27&lt;/item&gt;&lt;item&gt;28&lt;/item&gt;&lt;item&gt;29&lt;/item&gt;&lt;item&gt;34&lt;/item&gt;&lt;item&gt;35&lt;/item&gt;&lt;item&gt;36&lt;/item&gt;&lt;item&gt;37&lt;/item&gt;&lt;item&gt;38&lt;/item&gt;&lt;item&gt;39&lt;/item&gt;&lt;item&gt;40&lt;/item&gt;&lt;item&gt;41&lt;/item&gt;&lt;/record-ids&gt;&lt;/item&gt;&lt;/Libraries&gt;"/>
  </w:docVars>
  <w:rsids>
    <w:rsidRoot w:val="00304767"/>
    <w:rsid w:val="0000181B"/>
    <w:rsid w:val="00002797"/>
    <w:rsid w:val="00004121"/>
    <w:rsid w:val="00005C4B"/>
    <w:rsid w:val="000064C0"/>
    <w:rsid w:val="00006FBA"/>
    <w:rsid w:val="00007B0E"/>
    <w:rsid w:val="0001003E"/>
    <w:rsid w:val="00010537"/>
    <w:rsid w:val="00011D0E"/>
    <w:rsid w:val="00015B0D"/>
    <w:rsid w:val="00015D7F"/>
    <w:rsid w:val="00020287"/>
    <w:rsid w:val="00020C12"/>
    <w:rsid w:val="00021709"/>
    <w:rsid w:val="0002196C"/>
    <w:rsid w:val="0002213D"/>
    <w:rsid w:val="00022358"/>
    <w:rsid w:val="00022BA4"/>
    <w:rsid w:val="000231FD"/>
    <w:rsid w:val="00023394"/>
    <w:rsid w:val="00027DDE"/>
    <w:rsid w:val="00027DEF"/>
    <w:rsid w:val="000303A4"/>
    <w:rsid w:val="000316E7"/>
    <w:rsid w:val="00034583"/>
    <w:rsid w:val="00035708"/>
    <w:rsid w:val="00035766"/>
    <w:rsid w:val="000369D0"/>
    <w:rsid w:val="00037435"/>
    <w:rsid w:val="00041649"/>
    <w:rsid w:val="000435FE"/>
    <w:rsid w:val="00043899"/>
    <w:rsid w:val="000439B6"/>
    <w:rsid w:val="000459A8"/>
    <w:rsid w:val="0004744D"/>
    <w:rsid w:val="0004765F"/>
    <w:rsid w:val="000507E1"/>
    <w:rsid w:val="00051637"/>
    <w:rsid w:val="000518A1"/>
    <w:rsid w:val="00053AED"/>
    <w:rsid w:val="00055C07"/>
    <w:rsid w:val="00055D3D"/>
    <w:rsid w:val="00057494"/>
    <w:rsid w:val="0005758E"/>
    <w:rsid w:val="00060A3F"/>
    <w:rsid w:val="0006296C"/>
    <w:rsid w:val="00065D81"/>
    <w:rsid w:val="00067678"/>
    <w:rsid w:val="0007015D"/>
    <w:rsid w:val="0007340E"/>
    <w:rsid w:val="00073494"/>
    <w:rsid w:val="00074B95"/>
    <w:rsid w:val="00075A92"/>
    <w:rsid w:val="00075B10"/>
    <w:rsid w:val="0008156F"/>
    <w:rsid w:val="0008176C"/>
    <w:rsid w:val="00083497"/>
    <w:rsid w:val="000836A3"/>
    <w:rsid w:val="00086954"/>
    <w:rsid w:val="0009025A"/>
    <w:rsid w:val="00091C98"/>
    <w:rsid w:val="000920B2"/>
    <w:rsid w:val="00092B8D"/>
    <w:rsid w:val="00092DFB"/>
    <w:rsid w:val="00093105"/>
    <w:rsid w:val="0009376A"/>
    <w:rsid w:val="00094222"/>
    <w:rsid w:val="000961D3"/>
    <w:rsid w:val="00096C3D"/>
    <w:rsid w:val="00096D52"/>
    <w:rsid w:val="00096D58"/>
    <w:rsid w:val="00097D18"/>
    <w:rsid w:val="000A1281"/>
    <w:rsid w:val="000A1594"/>
    <w:rsid w:val="000A202E"/>
    <w:rsid w:val="000A295E"/>
    <w:rsid w:val="000A2C3D"/>
    <w:rsid w:val="000A4072"/>
    <w:rsid w:val="000A649F"/>
    <w:rsid w:val="000A673B"/>
    <w:rsid w:val="000A7520"/>
    <w:rsid w:val="000B077A"/>
    <w:rsid w:val="000B2550"/>
    <w:rsid w:val="000B30B8"/>
    <w:rsid w:val="000B30CC"/>
    <w:rsid w:val="000B3446"/>
    <w:rsid w:val="000B4165"/>
    <w:rsid w:val="000B5150"/>
    <w:rsid w:val="000B79C6"/>
    <w:rsid w:val="000B7DA6"/>
    <w:rsid w:val="000B7F84"/>
    <w:rsid w:val="000C0763"/>
    <w:rsid w:val="000C47AA"/>
    <w:rsid w:val="000C50BA"/>
    <w:rsid w:val="000C73BA"/>
    <w:rsid w:val="000D0C1C"/>
    <w:rsid w:val="000D13CD"/>
    <w:rsid w:val="000D148D"/>
    <w:rsid w:val="000D4BDC"/>
    <w:rsid w:val="000D4D14"/>
    <w:rsid w:val="000D7A59"/>
    <w:rsid w:val="000D7EC0"/>
    <w:rsid w:val="000E02F4"/>
    <w:rsid w:val="000E0463"/>
    <w:rsid w:val="000E218D"/>
    <w:rsid w:val="000F1503"/>
    <w:rsid w:val="000F206C"/>
    <w:rsid w:val="000F22DF"/>
    <w:rsid w:val="000F51C9"/>
    <w:rsid w:val="0010190D"/>
    <w:rsid w:val="001027F1"/>
    <w:rsid w:val="001030E5"/>
    <w:rsid w:val="00103578"/>
    <w:rsid w:val="00104F70"/>
    <w:rsid w:val="00105E80"/>
    <w:rsid w:val="00106F85"/>
    <w:rsid w:val="00110200"/>
    <w:rsid w:val="001105AD"/>
    <w:rsid w:val="0011160B"/>
    <w:rsid w:val="00111AF0"/>
    <w:rsid w:val="00111BD8"/>
    <w:rsid w:val="00112ABF"/>
    <w:rsid w:val="001140E8"/>
    <w:rsid w:val="001142B2"/>
    <w:rsid w:val="001149BA"/>
    <w:rsid w:val="00114FEB"/>
    <w:rsid w:val="001209C9"/>
    <w:rsid w:val="00120DFD"/>
    <w:rsid w:val="00120E1B"/>
    <w:rsid w:val="00121735"/>
    <w:rsid w:val="0012347C"/>
    <w:rsid w:val="0012655C"/>
    <w:rsid w:val="00127EF4"/>
    <w:rsid w:val="00131979"/>
    <w:rsid w:val="00131A24"/>
    <w:rsid w:val="00131BB2"/>
    <w:rsid w:val="00131E91"/>
    <w:rsid w:val="00132400"/>
    <w:rsid w:val="00133544"/>
    <w:rsid w:val="00141D62"/>
    <w:rsid w:val="001421FF"/>
    <w:rsid w:val="001432A9"/>
    <w:rsid w:val="00144521"/>
    <w:rsid w:val="00145602"/>
    <w:rsid w:val="00145C29"/>
    <w:rsid w:val="00147B9F"/>
    <w:rsid w:val="0015119F"/>
    <w:rsid w:val="001559E4"/>
    <w:rsid w:val="00156383"/>
    <w:rsid w:val="001563A3"/>
    <w:rsid w:val="0016151C"/>
    <w:rsid w:val="00162A18"/>
    <w:rsid w:val="00162DCF"/>
    <w:rsid w:val="00163226"/>
    <w:rsid w:val="00163655"/>
    <w:rsid w:val="00163B33"/>
    <w:rsid w:val="00165D4E"/>
    <w:rsid w:val="00166DBA"/>
    <w:rsid w:val="00167199"/>
    <w:rsid w:val="001733B3"/>
    <w:rsid w:val="001756DF"/>
    <w:rsid w:val="00176847"/>
    <w:rsid w:val="001805A0"/>
    <w:rsid w:val="001808EE"/>
    <w:rsid w:val="001816C9"/>
    <w:rsid w:val="00182231"/>
    <w:rsid w:val="00182AAC"/>
    <w:rsid w:val="0018370F"/>
    <w:rsid w:val="001838A8"/>
    <w:rsid w:val="00183F2A"/>
    <w:rsid w:val="00184067"/>
    <w:rsid w:val="0018769F"/>
    <w:rsid w:val="001877E0"/>
    <w:rsid w:val="001906AA"/>
    <w:rsid w:val="0019214F"/>
    <w:rsid w:val="00195FE6"/>
    <w:rsid w:val="001A0FF6"/>
    <w:rsid w:val="001A4338"/>
    <w:rsid w:val="001A43E4"/>
    <w:rsid w:val="001A557C"/>
    <w:rsid w:val="001A585D"/>
    <w:rsid w:val="001A5CFC"/>
    <w:rsid w:val="001B0E1F"/>
    <w:rsid w:val="001B18BE"/>
    <w:rsid w:val="001B19F3"/>
    <w:rsid w:val="001B29D2"/>
    <w:rsid w:val="001B2ADD"/>
    <w:rsid w:val="001B49CD"/>
    <w:rsid w:val="001B75B4"/>
    <w:rsid w:val="001C074B"/>
    <w:rsid w:val="001C13E5"/>
    <w:rsid w:val="001C15F6"/>
    <w:rsid w:val="001C5541"/>
    <w:rsid w:val="001C74B7"/>
    <w:rsid w:val="001D0371"/>
    <w:rsid w:val="001D1635"/>
    <w:rsid w:val="001D2175"/>
    <w:rsid w:val="001D3E23"/>
    <w:rsid w:val="001D45EB"/>
    <w:rsid w:val="001D4A18"/>
    <w:rsid w:val="001D68FC"/>
    <w:rsid w:val="001D6EFC"/>
    <w:rsid w:val="001E0572"/>
    <w:rsid w:val="001E1990"/>
    <w:rsid w:val="001E2363"/>
    <w:rsid w:val="001E3314"/>
    <w:rsid w:val="001E3424"/>
    <w:rsid w:val="001E3E1C"/>
    <w:rsid w:val="001E3F0B"/>
    <w:rsid w:val="001E4684"/>
    <w:rsid w:val="001E6EA2"/>
    <w:rsid w:val="001F1B32"/>
    <w:rsid w:val="001F467B"/>
    <w:rsid w:val="001F66B1"/>
    <w:rsid w:val="001F7DA5"/>
    <w:rsid w:val="002006A5"/>
    <w:rsid w:val="00201A02"/>
    <w:rsid w:val="00201BAC"/>
    <w:rsid w:val="00202F4B"/>
    <w:rsid w:val="002066D3"/>
    <w:rsid w:val="00206A29"/>
    <w:rsid w:val="00210821"/>
    <w:rsid w:val="0021156B"/>
    <w:rsid w:val="002116F1"/>
    <w:rsid w:val="00212CA3"/>
    <w:rsid w:val="00212F93"/>
    <w:rsid w:val="00213F32"/>
    <w:rsid w:val="002169F9"/>
    <w:rsid w:val="00217602"/>
    <w:rsid w:val="00220F0F"/>
    <w:rsid w:val="002213ED"/>
    <w:rsid w:val="00221754"/>
    <w:rsid w:val="002232D4"/>
    <w:rsid w:val="00223342"/>
    <w:rsid w:val="0022340C"/>
    <w:rsid w:val="002237AD"/>
    <w:rsid w:val="00225F26"/>
    <w:rsid w:val="00230752"/>
    <w:rsid w:val="002313EE"/>
    <w:rsid w:val="00235E00"/>
    <w:rsid w:val="00236A6F"/>
    <w:rsid w:val="002378B8"/>
    <w:rsid w:val="002403D0"/>
    <w:rsid w:val="00241D33"/>
    <w:rsid w:val="00241E12"/>
    <w:rsid w:val="00242A37"/>
    <w:rsid w:val="002434DA"/>
    <w:rsid w:val="00250898"/>
    <w:rsid w:val="002513D7"/>
    <w:rsid w:val="00251BD4"/>
    <w:rsid w:val="00251CCB"/>
    <w:rsid w:val="002526D2"/>
    <w:rsid w:val="00252A20"/>
    <w:rsid w:val="002554C0"/>
    <w:rsid w:val="002638F3"/>
    <w:rsid w:val="00265729"/>
    <w:rsid w:val="00265C9A"/>
    <w:rsid w:val="002662D4"/>
    <w:rsid w:val="002668B4"/>
    <w:rsid w:val="002725FD"/>
    <w:rsid w:val="0027302D"/>
    <w:rsid w:val="00273030"/>
    <w:rsid w:val="00273200"/>
    <w:rsid w:val="00273D9A"/>
    <w:rsid w:val="00275980"/>
    <w:rsid w:val="002765C2"/>
    <w:rsid w:val="00280F2B"/>
    <w:rsid w:val="00282E86"/>
    <w:rsid w:val="002911D9"/>
    <w:rsid w:val="0029121D"/>
    <w:rsid w:val="0029204C"/>
    <w:rsid w:val="00293181"/>
    <w:rsid w:val="002936F5"/>
    <w:rsid w:val="00296274"/>
    <w:rsid w:val="0029655E"/>
    <w:rsid w:val="00297B87"/>
    <w:rsid w:val="00297BF1"/>
    <w:rsid w:val="002A1B07"/>
    <w:rsid w:val="002A22B6"/>
    <w:rsid w:val="002A5465"/>
    <w:rsid w:val="002A5957"/>
    <w:rsid w:val="002B2850"/>
    <w:rsid w:val="002B2B4F"/>
    <w:rsid w:val="002B2CE1"/>
    <w:rsid w:val="002B3531"/>
    <w:rsid w:val="002B4193"/>
    <w:rsid w:val="002B44DA"/>
    <w:rsid w:val="002B4A3C"/>
    <w:rsid w:val="002B6072"/>
    <w:rsid w:val="002B717F"/>
    <w:rsid w:val="002B7BC8"/>
    <w:rsid w:val="002B7C57"/>
    <w:rsid w:val="002C226C"/>
    <w:rsid w:val="002C258A"/>
    <w:rsid w:val="002C409A"/>
    <w:rsid w:val="002C4113"/>
    <w:rsid w:val="002C4573"/>
    <w:rsid w:val="002C51BC"/>
    <w:rsid w:val="002C5557"/>
    <w:rsid w:val="002C78A5"/>
    <w:rsid w:val="002D0EAF"/>
    <w:rsid w:val="002D2CE3"/>
    <w:rsid w:val="002D3D46"/>
    <w:rsid w:val="002D3DB8"/>
    <w:rsid w:val="002D4859"/>
    <w:rsid w:val="002D4BC7"/>
    <w:rsid w:val="002D74D3"/>
    <w:rsid w:val="002E0610"/>
    <w:rsid w:val="002E4AAA"/>
    <w:rsid w:val="002E6556"/>
    <w:rsid w:val="002E6B23"/>
    <w:rsid w:val="002E6C46"/>
    <w:rsid w:val="002F252B"/>
    <w:rsid w:val="002F7B85"/>
    <w:rsid w:val="00300058"/>
    <w:rsid w:val="00300582"/>
    <w:rsid w:val="00300E76"/>
    <w:rsid w:val="0030378E"/>
    <w:rsid w:val="003043A8"/>
    <w:rsid w:val="00304767"/>
    <w:rsid w:val="00305456"/>
    <w:rsid w:val="0030573A"/>
    <w:rsid w:val="00305C44"/>
    <w:rsid w:val="00305F03"/>
    <w:rsid w:val="00305FEB"/>
    <w:rsid w:val="003127CF"/>
    <w:rsid w:val="00313081"/>
    <w:rsid w:val="003131A1"/>
    <w:rsid w:val="0031456E"/>
    <w:rsid w:val="00320F5F"/>
    <w:rsid w:val="00321058"/>
    <w:rsid w:val="003219B0"/>
    <w:rsid w:val="00321C49"/>
    <w:rsid w:val="00322337"/>
    <w:rsid w:val="003234D2"/>
    <w:rsid w:val="00323CA4"/>
    <w:rsid w:val="0032682C"/>
    <w:rsid w:val="00326CB4"/>
    <w:rsid w:val="00326D6E"/>
    <w:rsid w:val="00327754"/>
    <w:rsid w:val="003309E5"/>
    <w:rsid w:val="00332117"/>
    <w:rsid w:val="00332545"/>
    <w:rsid w:val="003326E4"/>
    <w:rsid w:val="00334B59"/>
    <w:rsid w:val="00335371"/>
    <w:rsid w:val="00340911"/>
    <w:rsid w:val="003437CC"/>
    <w:rsid w:val="00344361"/>
    <w:rsid w:val="00344485"/>
    <w:rsid w:val="00344825"/>
    <w:rsid w:val="00346B2D"/>
    <w:rsid w:val="00347AC1"/>
    <w:rsid w:val="00347EF8"/>
    <w:rsid w:val="00350842"/>
    <w:rsid w:val="00350916"/>
    <w:rsid w:val="003535E0"/>
    <w:rsid w:val="003538C6"/>
    <w:rsid w:val="003600DF"/>
    <w:rsid w:val="00366DDF"/>
    <w:rsid w:val="003678AA"/>
    <w:rsid w:val="003678C9"/>
    <w:rsid w:val="00372823"/>
    <w:rsid w:val="00373F33"/>
    <w:rsid w:val="00374A45"/>
    <w:rsid w:val="00374CCB"/>
    <w:rsid w:val="003762C2"/>
    <w:rsid w:val="00380552"/>
    <w:rsid w:val="00380C3E"/>
    <w:rsid w:val="0038223B"/>
    <w:rsid w:val="0038272E"/>
    <w:rsid w:val="00382BE6"/>
    <w:rsid w:val="003839D7"/>
    <w:rsid w:val="00384484"/>
    <w:rsid w:val="00384A54"/>
    <w:rsid w:val="00384B19"/>
    <w:rsid w:val="00387F63"/>
    <w:rsid w:val="00390C2B"/>
    <w:rsid w:val="00392D67"/>
    <w:rsid w:val="00395E97"/>
    <w:rsid w:val="00395F28"/>
    <w:rsid w:val="00396175"/>
    <w:rsid w:val="00397CD9"/>
    <w:rsid w:val="00397D46"/>
    <w:rsid w:val="003A0FEB"/>
    <w:rsid w:val="003A2FE1"/>
    <w:rsid w:val="003A527D"/>
    <w:rsid w:val="003A5CC4"/>
    <w:rsid w:val="003B167B"/>
    <w:rsid w:val="003B6673"/>
    <w:rsid w:val="003C0C45"/>
    <w:rsid w:val="003C1514"/>
    <w:rsid w:val="003C1A77"/>
    <w:rsid w:val="003C56EB"/>
    <w:rsid w:val="003C5DDF"/>
    <w:rsid w:val="003C66FF"/>
    <w:rsid w:val="003C6A40"/>
    <w:rsid w:val="003C6BA8"/>
    <w:rsid w:val="003C6E9F"/>
    <w:rsid w:val="003D1B8C"/>
    <w:rsid w:val="003D266A"/>
    <w:rsid w:val="003D3DD0"/>
    <w:rsid w:val="003D5BC9"/>
    <w:rsid w:val="003D7595"/>
    <w:rsid w:val="003E0783"/>
    <w:rsid w:val="003E0A30"/>
    <w:rsid w:val="003E1289"/>
    <w:rsid w:val="003E17E3"/>
    <w:rsid w:val="003E2B63"/>
    <w:rsid w:val="003F2825"/>
    <w:rsid w:val="003F3C6A"/>
    <w:rsid w:val="003F4E63"/>
    <w:rsid w:val="003F539F"/>
    <w:rsid w:val="003F6F6C"/>
    <w:rsid w:val="003F7041"/>
    <w:rsid w:val="00400582"/>
    <w:rsid w:val="0040130E"/>
    <w:rsid w:val="004015E1"/>
    <w:rsid w:val="0040186A"/>
    <w:rsid w:val="00402203"/>
    <w:rsid w:val="00403092"/>
    <w:rsid w:val="0040358F"/>
    <w:rsid w:val="00404DC9"/>
    <w:rsid w:val="00404F58"/>
    <w:rsid w:val="004054EF"/>
    <w:rsid w:val="00406FE4"/>
    <w:rsid w:val="00407342"/>
    <w:rsid w:val="004108B3"/>
    <w:rsid w:val="00412AFB"/>
    <w:rsid w:val="00415C4B"/>
    <w:rsid w:val="00415C5F"/>
    <w:rsid w:val="00420FA7"/>
    <w:rsid w:val="00421A79"/>
    <w:rsid w:val="00422665"/>
    <w:rsid w:val="00423A85"/>
    <w:rsid w:val="00423FD8"/>
    <w:rsid w:val="00425588"/>
    <w:rsid w:val="00426B95"/>
    <w:rsid w:val="00426F77"/>
    <w:rsid w:val="0042790D"/>
    <w:rsid w:val="00427FB4"/>
    <w:rsid w:val="00432B7F"/>
    <w:rsid w:val="00433EFD"/>
    <w:rsid w:val="00435080"/>
    <w:rsid w:val="00437324"/>
    <w:rsid w:val="00443F5B"/>
    <w:rsid w:val="00444679"/>
    <w:rsid w:val="00445E84"/>
    <w:rsid w:val="0044619B"/>
    <w:rsid w:val="0044639B"/>
    <w:rsid w:val="00446623"/>
    <w:rsid w:val="00450238"/>
    <w:rsid w:val="00450A6B"/>
    <w:rsid w:val="00450D02"/>
    <w:rsid w:val="00452866"/>
    <w:rsid w:val="00452CDA"/>
    <w:rsid w:val="00456039"/>
    <w:rsid w:val="00456413"/>
    <w:rsid w:val="004571FB"/>
    <w:rsid w:val="00461BBA"/>
    <w:rsid w:val="00461E59"/>
    <w:rsid w:val="004638AD"/>
    <w:rsid w:val="00463954"/>
    <w:rsid w:val="00463F88"/>
    <w:rsid w:val="004647AF"/>
    <w:rsid w:val="00464DEE"/>
    <w:rsid w:val="00465AFA"/>
    <w:rsid w:val="0046620F"/>
    <w:rsid w:val="004667DE"/>
    <w:rsid w:val="004708DD"/>
    <w:rsid w:val="00471DD3"/>
    <w:rsid w:val="00473B96"/>
    <w:rsid w:val="00473DAD"/>
    <w:rsid w:val="00474003"/>
    <w:rsid w:val="00475D83"/>
    <w:rsid w:val="0047719B"/>
    <w:rsid w:val="00477736"/>
    <w:rsid w:val="004806F5"/>
    <w:rsid w:val="004814A5"/>
    <w:rsid w:val="00481D4B"/>
    <w:rsid w:val="00483736"/>
    <w:rsid w:val="00483D8C"/>
    <w:rsid w:val="00485A91"/>
    <w:rsid w:val="00485AE9"/>
    <w:rsid w:val="00485D8F"/>
    <w:rsid w:val="00487ACB"/>
    <w:rsid w:val="00490257"/>
    <w:rsid w:val="004924EB"/>
    <w:rsid w:val="0049300C"/>
    <w:rsid w:val="00493683"/>
    <w:rsid w:val="00494128"/>
    <w:rsid w:val="00494FFB"/>
    <w:rsid w:val="00495773"/>
    <w:rsid w:val="00496B6C"/>
    <w:rsid w:val="00497729"/>
    <w:rsid w:val="00497D59"/>
    <w:rsid w:val="004A2C14"/>
    <w:rsid w:val="004A2DD8"/>
    <w:rsid w:val="004A37F5"/>
    <w:rsid w:val="004A52AA"/>
    <w:rsid w:val="004A5D32"/>
    <w:rsid w:val="004A6822"/>
    <w:rsid w:val="004A7689"/>
    <w:rsid w:val="004A7944"/>
    <w:rsid w:val="004B086D"/>
    <w:rsid w:val="004B0E1C"/>
    <w:rsid w:val="004B174A"/>
    <w:rsid w:val="004B18B7"/>
    <w:rsid w:val="004B3E31"/>
    <w:rsid w:val="004B549F"/>
    <w:rsid w:val="004B59D6"/>
    <w:rsid w:val="004B7555"/>
    <w:rsid w:val="004B77C4"/>
    <w:rsid w:val="004C010F"/>
    <w:rsid w:val="004C02FF"/>
    <w:rsid w:val="004C0484"/>
    <w:rsid w:val="004C1727"/>
    <w:rsid w:val="004C2EB7"/>
    <w:rsid w:val="004C2F29"/>
    <w:rsid w:val="004C629E"/>
    <w:rsid w:val="004C7091"/>
    <w:rsid w:val="004C7425"/>
    <w:rsid w:val="004C7875"/>
    <w:rsid w:val="004D0D2C"/>
    <w:rsid w:val="004D11E2"/>
    <w:rsid w:val="004D1835"/>
    <w:rsid w:val="004D41F5"/>
    <w:rsid w:val="004D5767"/>
    <w:rsid w:val="004E3E09"/>
    <w:rsid w:val="004E3EB9"/>
    <w:rsid w:val="004F06B6"/>
    <w:rsid w:val="004F1E1F"/>
    <w:rsid w:val="004F2DC2"/>
    <w:rsid w:val="004F4AFE"/>
    <w:rsid w:val="004F63DE"/>
    <w:rsid w:val="004F7FB6"/>
    <w:rsid w:val="00500100"/>
    <w:rsid w:val="00500EC6"/>
    <w:rsid w:val="00501A95"/>
    <w:rsid w:val="00502754"/>
    <w:rsid w:val="00502A57"/>
    <w:rsid w:val="005030BF"/>
    <w:rsid w:val="00505078"/>
    <w:rsid w:val="00510BC1"/>
    <w:rsid w:val="00510D90"/>
    <w:rsid w:val="005139D0"/>
    <w:rsid w:val="0051464B"/>
    <w:rsid w:val="00514E73"/>
    <w:rsid w:val="00520119"/>
    <w:rsid w:val="00520EB7"/>
    <w:rsid w:val="0052233E"/>
    <w:rsid w:val="0052300E"/>
    <w:rsid w:val="005252D5"/>
    <w:rsid w:val="005266B4"/>
    <w:rsid w:val="00527F35"/>
    <w:rsid w:val="005300E4"/>
    <w:rsid w:val="00530864"/>
    <w:rsid w:val="00530B92"/>
    <w:rsid w:val="005326E2"/>
    <w:rsid w:val="005337F4"/>
    <w:rsid w:val="005342B3"/>
    <w:rsid w:val="00536444"/>
    <w:rsid w:val="00536D7C"/>
    <w:rsid w:val="00552234"/>
    <w:rsid w:val="005529D1"/>
    <w:rsid w:val="00552C28"/>
    <w:rsid w:val="00552F96"/>
    <w:rsid w:val="00555645"/>
    <w:rsid w:val="005556B2"/>
    <w:rsid w:val="00555EF1"/>
    <w:rsid w:val="00557B26"/>
    <w:rsid w:val="00557D1E"/>
    <w:rsid w:val="005608F2"/>
    <w:rsid w:val="00561269"/>
    <w:rsid w:val="005633DA"/>
    <w:rsid w:val="00563C5C"/>
    <w:rsid w:val="005649C6"/>
    <w:rsid w:val="005652D7"/>
    <w:rsid w:val="00565BA9"/>
    <w:rsid w:val="00566100"/>
    <w:rsid w:val="00567523"/>
    <w:rsid w:val="00570D52"/>
    <w:rsid w:val="005716CA"/>
    <w:rsid w:val="00571B1A"/>
    <w:rsid w:val="00572407"/>
    <w:rsid w:val="005735DB"/>
    <w:rsid w:val="0057447B"/>
    <w:rsid w:val="00576905"/>
    <w:rsid w:val="00577DB4"/>
    <w:rsid w:val="005806E9"/>
    <w:rsid w:val="005836FB"/>
    <w:rsid w:val="00584824"/>
    <w:rsid w:val="00585B11"/>
    <w:rsid w:val="0058618B"/>
    <w:rsid w:val="00587188"/>
    <w:rsid w:val="00587766"/>
    <w:rsid w:val="0059001D"/>
    <w:rsid w:val="00593E1E"/>
    <w:rsid w:val="005959B6"/>
    <w:rsid w:val="00596723"/>
    <w:rsid w:val="0059744B"/>
    <w:rsid w:val="00597FD2"/>
    <w:rsid w:val="005A03F8"/>
    <w:rsid w:val="005A1223"/>
    <w:rsid w:val="005A3CE8"/>
    <w:rsid w:val="005A3EBC"/>
    <w:rsid w:val="005A62F5"/>
    <w:rsid w:val="005A6847"/>
    <w:rsid w:val="005B0789"/>
    <w:rsid w:val="005B0D7E"/>
    <w:rsid w:val="005B0F7D"/>
    <w:rsid w:val="005B2E0F"/>
    <w:rsid w:val="005B5DE8"/>
    <w:rsid w:val="005B72B9"/>
    <w:rsid w:val="005B788F"/>
    <w:rsid w:val="005C02EC"/>
    <w:rsid w:val="005C09B2"/>
    <w:rsid w:val="005C0CA1"/>
    <w:rsid w:val="005C3B5F"/>
    <w:rsid w:val="005C4606"/>
    <w:rsid w:val="005C52C5"/>
    <w:rsid w:val="005C79C7"/>
    <w:rsid w:val="005D2B07"/>
    <w:rsid w:val="005D3B4B"/>
    <w:rsid w:val="005D3D62"/>
    <w:rsid w:val="005D5CC5"/>
    <w:rsid w:val="005D5CD6"/>
    <w:rsid w:val="005D6601"/>
    <w:rsid w:val="005D75D7"/>
    <w:rsid w:val="005E17C3"/>
    <w:rsid w:val="005E3B07"/>
    <w:rsid w:val="005E3D80"/>
    <w:rsid w:val="005E6A5B"/>
    <w:rsid w:val="005F0339"/>
    <w:rsid w:val="005F04C0"/>
    <w:rsid w:val="005F208B"/>
    <w:rsid w:val="005F5EB0"/>
    <w:rsid w:val="005F7289"/>
    <w:rsid w:val="005F7998"/>
    <w:rsid w:val="005F7B35"/>
    <w:rsid w:val="0060053F"/>
    <w:rsid w:val="00600BA5"/>
    <w:rsid w:val="00600C6A"/>
    <w:rsid w:val="00600DB1"/>
    <w:rsid w:val="00602451"/>
    <w:rsid w:val="00603467"/>
    <w:rsid w:val="00604079"/>
    <w:rsid w:val="00604720"/>
    <w:rsid w:val="00604A91"/>
    <w:rsid w:val="00604B57"/>
    <w:rsid w:val="00604E25"/>
    <w:rsid w:val="006109A6"/>
    <w:rsid w:val="00613CA9"/>
    <w:rsid w:val="00613FFC"/>
    <w:rsid w:val="00615067"/>
    <w:rsid w:val="00615CCA"/>
    <w:rsid w:val="006164C0"/>
    <w:rsid w:val="00616783"/>
    <w:rsid w:val="00617403"/>
    <w:rsid w:val="00617F8D"/>
    <w:rsid w:val="006212A9"/>
    <w:rsid w:val="006214FC"/>
    <w:rsid w:val="00621E13"/>
    <w:rsid w:val="00622E41"/>
    <w:rsid w:val="006330E5"/>
    <w:rsid w:val="0063316E"/>
    <w:rsid w:val="0063435D"/>
    <w:rsid w:val="00634A59"/>
    <w:rsid w:val="006352A1"/>
    <w:rsid w:val="00640861"/>
    <w:rsid w:val="0064126C"/>
    <w:rsid w:val="00642509"/>
    <w:rsid w:val="006426E4"/>
    <w:rsid w:val="00643D64"/>
    <w:rsid w:val="006442E7"/>
    <w:rsid w:val="006500F7"/>
    <w:rsid w:val="00650332"/>
    <w:rsid w:val="006505F1"/>
    <w:rsid w:val="00650E05"/>
    <w:rsid w:val="00653D23"/>
    <w:rsid w:val="00655209"/>
    <w:rsid w:val="00656A65"/>
    <w:rsid w:val="00657282"/>
    <w:rsid w:val="00657FD2"/>
    <w:rsid w:val="00661D0B"/>
    <w:rsid w:val="0066608B"/>
    <w:rsid w:val="006660CC"/>
    <w:rsid w:val="00667B25"/>
    <w:rsid w:val="00671EB5"/>
    <w:rsid w:val="0067253F"/>
    <w:rsid w:val="00672DDA"/>
    <w:rsid w:val="00673034"/>
    <w:rsid w:val="006735D3"/>
    <w:rsid w:val="0067437A"/>
    <w:rsid w:val="00674593"/>
    <w:rsid w:val="00676DD0"/>
    <w:rsid w:val="00677F3A"/>
    <w:rsid w:val="00680F7B"/>
    <w:rsid w:val="00682868"/>
    <w:rsid w:val="006844C2"/>
    <w:rsid w:val="0068773F"/>
    <w:rsid w:val="00687C2E"/>
    <w:rsid w:val="00687F4C"/>
    <w:rsid w:val="00690178"/>
    <w:rsid w:val="00691902"/>
    <w:rsid w:val="00691D03"/>
    <w:rsid w:val="00691E55"/>
    <w:rsid w:val="00692FC2"/>
    <w:rsid w:val="0069373A"/>
    <w:rsid w:val="00694681"/>
    <w:rsid w:val="0069551C"/>
    <w:rsid w:val="00697FDC"/>
    <w:rsid w:val="006A1C75"/>
    <w:rsid w:val="006A495E"/>
    <w:rsid w:val="006A6AB9"/>
    <w:rsid w:val="006A7389"/>
    <w:rsid w:val="006B1CDA"/>
    <w:rsid w:val="006B1DD2"/>
    <w:rsid w:val="006B48DE"/>
    <w:rsid w:val="006B6693"/>
    <w:rsid w:val="006B69E1"/>
    <w:rsid w:val="006B7375"/>
    <w:rsid w:val="006B7E94"/>
    <w:rsid w:val="006C1391"/>
    <w:rsid w:val="006C21DB"/>
    <w:rsid w:val="006C299B"/>
    <w:rsid w:val="006C30DE"/>
    <w:rsid w:val="006C32F5"/>
    <w:rsid w:val="006C463F"/>
    <w:rsid w:val="006C6015"/>
    <w:rsid w:val="006C73FA"/>
    <w:rsid w:val="006C748B"/>
    <w:rsid w:val="006D053C"/>
    <w:rsid w:val="006D06CC"/>
    <w:rsid w:val="006D1542"/>
    <w:rsid w:val="006D292D"/>
    <w:rsid w:val="006E060D"/>
    <w:rsid w:val="006E0912"/>
    <w:rsid w:val="006E2B41"/>
    <w:rsid w:val="006E3B7D"/>
    <w:rsid w:val="006E3FCA"/>
    <w:rsid w:val="006E4481"/>
    <w:rsid w:val="006F0FF1"/>
    <w:rsid w:val="006F18BB"/>
    <w:rsid w:val="006F3DE3"/>
    <w:rsid w:val="006F469F"/>
    <w:rsid w:val="006F60C9"/>
    <w:rsid w:val="006F741B"/>
    <w:rsid w:val="0070031A"/>
    <w:rsid w:val="0070151C"/>
    <w:rsid w:val="00701BDE"/>
    <w:rsid w:val="00702693"/>
    <w:rsid w:val="00702C45"/>
    <w:rsid w:val="00703418"/>
    <w:rsid w:val="0070369D"/>
    <w:rsid w:val="00704A08"/>
    <w:rsid w:val="00705C7D"/>
    <w:rsid w:val="007060DF"/>
    <w:rsid w:val="007071F8"/>
    <w:rsid w:val="007126A6"/>
    <w:rsid w:val="00712C50"/>
    <w:rsid w:val="0071313F"/>
    <w:rsid w:val="007132ED"/>
    <w:rsid w:val="00713CDA"/>
    <w:rsid w:val="00714388"/>
    <w:rsid w:val="00715C5A"/>
    <w:rsid w:val="007161EF"/>
    <w:rsid w:val="007162B2"/>
    <w:rsid w:val="007172FA"/>
    <w:rsid w:val="0072067B"/>
    <w:rsid w:val="007236C9"/>
    <w:rsid w:val="00724936"/>
    <w:rsid w:val="00724B38"/>
    <w:rsid w:val="00725363"/>
    <w:rsid w:val="0072752B"/>
    <w:rsid w:val="00731E04"/>
    <w:rsid w:val="0073562D"/>
    <w:rsid w:val="007361F2"/>
    <w:rsid w:val="00737C45"/>
    <w:rsid w:val="00741C2E"/>
    <w:rsid w:val="007446C7"/>
    <w:rsid w:val="00747A80"/>
    <w:rsid w:val="00747F0E"/>
    <w:rsid w:val="007501A7"/>
    <w:rsid w:val="00750559"/>
    <w:rsid w:val="00750F90"/>
    <w:rsid w:val="007513CB"/>
    <w:rsid w:val="00754742"/>
    <w:rsid w:val="0075615E"/>
    <w:rsid w:val="00756A67"/>
    <w:rsid w:val="00762859"/>
    <w:rsid w:val="0076393B"/>
    <w:rsid w:val="007642F4"/>
    <w:rsid w:val="00764A35"/>
    <w:rsid w:val="00765D76"/>
    <w:rsid w:val="00766BA9"/>
    <w:rsid w:val="00766D79"/>
    <w:rsid w:val="00774961"/>
    <w:rsid w:val="00776108"/>
    <w:rsid w:val="00776154"/>
    <w:rsid w:val="007769CA"/>
    <w:rsid w:val="00776F3B"/>
    <w:rsid w:val="00780F62"/>
    <w:rsid w:val="00785B73"/>
    <w:rsid w:val="00786042"/>
    <w:rsid w:val="00786B60"/>
    <w:rsid w:val="00790AE0"/>
    <w:rsid w:val="00790E38"/>
    <w:rsid w:val="007927E1"/>
    <w:rsid w:val="00792AFC"/>
    <w:rsid w:val="007936A2"/>
    <w:rsid w:val="00794B5E"/>
    <w:rsid w:val="00795973"/>
    <w:rsid w:val="00796D0D"/>
    <w:rsid w:val="00796F7A"/>
    <w:rsid w:val="007977F1"/>
    <w:rsid w:val="007A26E1"/>
    <w:rsid w:val="007A3047"/>
    <w:rsid w:val="007A5A72"/>
    <w:rsid w:val="007A76E1"/>
    <w:rsid w:val="007A7888"/>
    <w:rsid w:val="007B1EE2"/>
    <w:rsid w:val="007B31B3"/>
    <w:rsid w:val="007B4013"/>
    <w:rsid w:val="007B4F2B"/>
    <w:rsid w:val="007B712E"/>
    <w:rsid w:val="007C1029"/>
    <w:rsid w:val="007C12A7"/>
    <w:rsid w:val="007C1392"/>
    <w:rsid w:val="007C1B54"/>
    <w:rsid w:val="007C274B"/>
    <w:rsid w:val="007C49C0"/>
    <w:rsid w:val="007C6551"/>
    <w:rsid w:val="007D0881"/>
    <w:rsid w:val="007D19C1"/>
    <w:rsid w:val="007D3D4E"/>
    <w:rsid w:val="007D54D5"/>
    <w:rsid w:val="007D59BB"/>
    <w:rsid w:val="007D59E2"/>
    <w:rsid w:val="007D5BD0"/>
    <w:rsid w:val="007D5ECE"/>
    <w:rsid w:val="007D6024"/>
    <w:rsid w:val="007D6D99"/>
    <w:rsid w:val="007D7A79"/>
    <w:rsid w:val="007D7D0C"/>
    <w:rsid w:val="007E0E0C"/>
    <w:rsid w:val="007E1263"/>
    <w:rsid w:val="007E12B8"/>
    <w:rsid w:val="007E1BA2"/>
    <w:rsid w:val="007E238C"/>
    <w:rsid w:val="007E3E44"/>
    <w:rsid w:val="007E520E"/>
    <w:rsid w:val="007F17C3"/>
    <w:rsid w:val="007F315F"/>
    <w:rsid w:val="007F4141"/>
    <w:rsid w:val="007F458F"/>
    <w:rsid w:val="007F513C"/>
    <w:rsid w:val="007F5FC5"/>
    <w:rsid w:val="007F605E"/>
    <w:rsid w:val="007F660F"/>
    <w:rsid w:val="007F6B59"/>
    <w:rsid w:val="008000B6"/>
    <w:rsid w:val="0080056E"/>
    <w:rsid w:val="00801E04"/>
    <w:rsid w:val="00802948"/>
    <w:rsid w:val="00803E91"/>
    <w:rsid w:val="008050E3"/>
    <w:rsid w:val="0080537A"/>
    <w:rsid w:val="00805897"/>
    <w:rsid w:val="008059DD"/>
    <w:rsid w:val="00806387"/>
    <w:rsid w:val="008108A7"/>
    <w:rsid w:val="00811327"/>
    <w:rsid w:val="00811693"/>
    <w:rsid w:val="00811BCF"/>
    <w:rsid w:val="00811EAA"/>
    <w:rsid w:val="008128A1"/>
    <w:rsid w:val="008150AE"/>
    <w:rsid w:val="008150B8"/>
    <w:rsid w:val="00817961"/>
    <w:rsid w:val="00820098"/>
    <w:rsid w:val="008201DD"/>
    <w:rsid w:val="008204FF"/>
    <w:rsid w:val="00820A80"/>
    <w:rsid w:val="0082117D"/>
    <w:rsid w:val="0082380E"/>
    <w:rsid w:val="00824799"/>
    <w:rsid w:val="00824C13"/>
    <w:rsid w:val="00825796"/>
    <w:rsid w:val="00827213"/>
    <w:rsid w:val="008274B1"/>
    <w:rsid w:val="00827EE8"/>
    <w:rsid w:val="00830422"/>
    <w:rsid w:val="00831842"/>
    <w:rsid w:val="008327CE"/>
    <w:rsid w:val="00834C99"/>
    <w:rsid w:val="00834E89"/>
    <w:rsid w:val="00836EDF"/>
    <w:rsid w:val="008402CA"/>
    <w:rsid w:val="00840831"/>
    <w:rsid w:val="00841F79"/>
    <w:rsid w:val="00842C06"/>
    <w:rsid w:val="0084486E"/>
    <w:rsid w:val="008453B3"/>
    <w:rsid w:val="0084587E"/>
    <w:rsid w:val="00845ACD"/>
    <w:rsid w:val="008473E7"/>
    <w:rsid w:val="00850E9E"/>
    <w:rsid w:val="00853D73"/>
    <w:rsid w:val="00853FF3"/>
    <w:rsid w:val="0085418D"/>
    <w:rsid w:val="00862EB0"/>
    <w:rsid w:val="0086407C"/>
    <w:rsid w:val="00865EC1"/>
    <w:rsid w:val="00866D25"/>
    <w:rsid w:val="00867306"/>
    <w:rsid w:val="00871D24"/>
    <w:rsid w:val="0087379A"/>
    <w:rsid w:val="0087381A"/>
    <w:rsid w:val="00874229"/>
    <w:rsid w:val="00876560"/>
    <w:rsid w:val="00877054"/>
    <w:rsid w:val="008771E0"/>
    <w:rsid w:val="0088051C"/>
    <w:rsid w:val="00881C43"/>
    <w:rsid w:val="00884F85"/>
    <w:rsid w:val="00885A48"/>
    <w:rsid w:val="008878FB"/>
    <w:rsid w:val="00893370"/>
    <w:rsid w:val="00894047"/>
    <w:rsid w:val="00894504"/>
    <w:rsid w:val="008950DE"/>
    <w:rsid w:val="00895DE6"/>
    <w:rsid w:val="008A046D"/>
    <w:rsid w:val="008A06AE"/>
    <w:rsid w:val="008A3B31"/>
    <w:rsid w:val="008A68FE"/>
    <w:rsid w:val="008B2B3A"/>
    <w:rsid w:val="008B4EA9"/>
    <w:rsid w:val="008B5231"/>
    <w:rsid w:val="008B52E7"/>
    <w:rsid w:val="008B558E"/>
    <w:rsid w:val="008B55A1"/>
    <w:rsid w:val="008B57A9"/>
    <w:rsid w:val="008B6118"/>
    <w:rsid w:val="008B7C01"/>
    <w:rsid w:val="008B7E66"/>
    <w:rsid w:val="008C108F"/>
    <w:rsid w:val="008C41E9"/>
    <w:rsid w:val="008C699E"/>
    <w:rsid w:val="008C6F9E"/>
    <w:rsid w:val="008C7AC8"/>
    <w:rsid w:val="008D040A"/>
    <w:rsid w:val="008D0D11"/>
    <w:rsid w:val="008D227F"/>
    <w:rsid w:val="008D2907"/>
    <w:rsid w:val="008D2BFB"/>
    <w:rsid w:val="008D41B3"/>
    <w:rsid w:val="008D609E"/>
    <w:rsid w:val="008E2577"/>
    <w:rsid w:val="008E5897"/>
    <w:rsid w:val="008E6037"/>
    <w:rsid w:val="008F186F"/>
    <w:rsid w:val="008F1E68"/>
    <w:rsid w:val="008F1F14"/>
    <w:rsid w:val="008F2E42"/>
    <w:rsid w:val="008F36FA"/>
    <w:rsid w:val="008F5936"/>
    <w:rsid w:val="008F7314"/>
    <w:rsid w:val="008F74E4"/>
    <w:rsid w:val="0090015E"/>
    <w:rsid w:val="0090242C"/>
    <w:rsid w:val="00902857"/>
    <w:rsid w:val="009029E3"/>
    <w:rsid w:val="00902B4F"/>
    <w:rsid w:val="009045F4"/>
    <w:rsid w:val="00904B56"/>
    <w:rsid w:val="009052CD"/>
    <w:rsid w:val="00911075"/>
    <w:rsid w:val="00911812"/>
    <w:rsid w:val="0091231F"/>
    <w:rsid w:val="00915CB4"/>
    <w:rsid w:val="0091632D"/>
    <w:rsid w:val="009166BB"/>
    <w:rsid w:val="009209DB"/>
    <w:rsid w:val="009222CA"/>
    <w:rsid w:val="0092488B"/>
    <w:rsid w:val="00930BFB"/>
    <w:rsid w:val="009318ED"/>
    <w:rsid w:val="009333DD"/>
    <w:rsid w:val="00934C9E"/>
    <w:rsid w:val="00935D93"/>
    <w:rsid w:val="00937BE4"/>
    <w:rsid w:val="00940765"/>
    <w:rsid w:val="009414C8"/>
    <w:rsid w:val="00942CB6"/>
    <w:rsid w:val="009446F1"/>
    <w:rsid w:val="009448F7"/>
    <w:rsid w:val="00946D55"/>
    <w:rsid w:val="00947809"/>
    <w:rsid w:val="00953EAC"/>
    <w:rsid w:val="00954292"/>
    <w:rsid w:val="0096038F"/>
    <w:rsid w:val="0096065D"/>
    <w:rsid w:val="00960A25"/>
    <w:rsid w:val="00961C63"/>
    <w:rsid w:val="009620B5"/>
    <w:rsid w:val="00964626"/>
    <w:rsid w:val="00964EDE"/>
    <w:rsid w:val="009654B6"/>
    <w:rsid w:val="0097013F"/>
    <w:rsid w:val="00971208"/>
    <w:rsid w:val="0097235C"/>
    <w:rsid w:val="0097385D"/>
    <w:rsid w:val="00973CC8"/>
    <w:rsid w:val="009745B9"/>
    <w:rsid w:val="00974AE1"/>
    <w:rsid w:val="00976DEC"/>
    <w:rsid w:val="00980444"/>
    <w:rsid w:val="00980A0A"/>
    <w:rsid w:val="00980EB3"/>
    <w:rsid w:val="00981DFA"/>
    <w:rsid w:val="0098221B"/>
    <w:rsid w:val="00982835"/>
    <w:rsid w:val="00983A09"/>
    <w:rsid w:val="00983E2E"/>
    <w:rsid w:val="00984310"/>
    <w:rsid w:val="009848CC"/>
    <w:rsid w:val="00984B11"/>
    <w:rsid w:val="00985470"/>
    <w:rsid w:val="009861DA"/>
    <w:rsid w:val="0098629B"/>
    <w:rsid w:val="0098754D"/>
    <w:rsid w:val="00990587"/>
    <w:rsid w:val="00991053"/>
    <w:rsid w:val="00994C78"/>
    <w:rsid w:val="009958E1"/>
    <w:rsid w:val="00995AD2"/>
    <w:rsid w:val="009961FC"/>
    <w:rsid w:val="0099624A"/>
    <w:rsid w:val="009972A3"/>
    <w:rsid w:val="009978E7"/>
    <w:rsid w:val="009979FA"/>
    <w:rsid w:val="009A2BF9"/>
    <w:rsid w:val="009A64DF"/>
    <w:rsid w:val="009A6A2E"/>
    <w:rsid w:val="009A7077"/>
    <w:rsid w:val="009A72B8"/>
    <w:rsid w:val="009A74FB"/>
    <w:rsid w:val="009B0866"/>
    <w:rsid w:val="009B31FB"/>
    <w:rsid w:val="009B3805"/>
    <w:rsid w:val="009B41ED"/>
    <w:rsid w:val="009B46E4"/>
    <w:rsid w:val="009C0227"/>
    <w:rsid w:val="009C3D6E"/>
    <w:rsid w:val="009C478B"/>
    <w:rsid w:val="009C6C6E"/>
    <w:rsid w:val="009D01DB"/>
    <w:rsid w:val="009D27F0"/>
    <w:rsid w:val="009D2871"/>
    <w:rsid w:val="009D3518"/>
    <w:rsid w:val="009D75B1"/>
    <w:rsid w:val="009E049F"/>
    <w:rsid w:val="009E13F9"/>
    <w:rsid w:val="009E1FA6"/>
    <w:rsid w:val="009E62DD"/>
    <w:rsid w:val="009F1000"/>
    <w:rsid w:val="009F1B70"/>
    <w:rsid w:val="009F297B"/>
    <w:rsid w:val="009F3419"/>
    <w:rsid w:val="009F601E"/>
    <w:rsid w:val="009F6EB2"/>
    <w:rsid w:val="009F726B"/>
    <w:rsid w:val="009F7356"/>
    <w:rsid w:val="009F741A"/>
    <w:rsid w:val="00A010A8"/>
    <w:rsid w:val="00A033DE"/>
    <w:rsid w:val="00A03855"/>
    <w:rsid w:val="00A03A49"/>
    <w:rsid w:val="00A04D58"/>
    <w:rsid w:val="00A04F80"/>
    <w:rsid w:val="00A0649F"/>
    <w:rsid w:val="00A07D68"/>
    <w:rsid w:val="00A10695"/>
    <w:rsid w:val="00A117DB"/>
    <w:rsid w:val="00A11D1D"/>
    <w:rsid w:val="00A12B7E"/>
    <w:rsid w:val="00A142D7"/>
    <w:rsid w:val="00A1479F"/>
    <w:rsid w:val="00A15B3F"/>
    <w:rsid w:val="00A169E7"/>
    <w:rsid w:val="00A16A13"/>
    <w:rsid w:val="00A16B02"/>
    <w:rsid w:val="00A2053A"/>
    <w:rsid w:val="00A20561"/>
    <w:rsid w:val="00A208B9"/>
    <w:rsid w:val="00A22637"/>
    <w:rsid w:val="00A22A4C"/>
    <w:rsid w:val="00A239F2"/>
    <w:rsid w:val="00A23A15"/>
    <w:rsid w:val="00A24CE4"/>
    <w:rsid w:val="00A25FCB"/>
    <w:rsid w:val="00A26230"/>
    <w:rsid w:val="00A27657"/>
    <w:rsid w:val="00A27838"/>
    <w:rsid w:val="00A31721"/>
    <w:rsid w:val="00A318E8"/>
    <w:rsid w:val="00A36665"/>
    <w:rsid w:val="00A37137"/>
    <w:rsid w:val="00A40AD7"/>
    <w:rsid w:val="00A41225"/>
    <w:rsid w:val="00A433E0"/>
    <w:rsid w:val="00A43BD4"/>
    <w:rsid w:val="00A44160"/>
    <w:rsid w:val="00A44363"/>
    <w:rsid w:val="00A44D44"/>
    <w:rsid w:val="00A4639D"/>
    <w:rsid w:val="00A47EFD"/>
    <w:rsid w:val="00A5176A"/>
    <w:rsid w:val="00A52E22"/>
    <w:rsid w:val="00A53639"/>
    <w:rsid w:val="00A550B5"/>
    <w:rsid w:val="00A56B21"/>
    <w:rsid w:val="00A56F36"/>
    <w:rsid w:val="00A61524"/>
    <w:rsid w:val="00A618DD"/>
    <w:rsid w:val="00A6261B"/>
    <w:rsid w:val="00A62646"/>
    <w:rsid w:val="00A62D67"/>
    <w:rsid w:val="00A66F8A"/>
    <w:rsid w:val="00A7071F"/>
    <w:rsid w:val="00A71CB3"/>
    <w:rsid w:val="00A74828"/>
    <w:rsid w:val="00A75350"/>
    <w:rsid w:val="00A771E8"/>
    <w:rsid w:val="00A83DA2"/>
    <w:rsid w:val="00A84358"/>
    <w:rsid w:val="00A843F0"/>
    <w:rsid w:val="00A847F7"/>
    <w:rsid w:val="00A91283"/>
    <w:rsid w:val="00A9169A"/>
    <w:rsid w:val="00A922A6"/>
    <w:rsid w:val="00A94565"/>
    <w:rsid w:val="00A9514C"/>
    <w:rsid w:val="00AA19F4"/>
    <w:rsid w:val="00AA2C3D"/>
    <w:rsid w:val="00AA6049"/>
    <w:rsid w:val="00AA7A2D"/>
    <w:rsid w:val="00AA7AF4"/>
    <w:rsid w:val="00AA7FDC"/>
    <w:rsid w:val="00AB1431"/>
    <w:rsid w:val="00AB1985"/>
    <w:rsid w:val="00AB28B5"/>
    <w:rsid w:val="00AB41C5"/>
    <w:rsid w:val="00AC0282"/>
    <w:rsid w:val="00AC1687"/>
    <w:rsid w:val="00AC24CE"/>
    <w:rsid w:val="00AC3646"/>
    <w:rsid w:val="00AC47E0"/>
    <w:rsid w:val="00AC619D"/>
    <w:rsid w:val="00AC65B6"/>
    <w:rsid w:val="00AC730A"/>
    <w:rsid w:val="00AD041C"/>
    <w:rsid w:val="00AD1396"/>
    <w:rsid w:val="00AD1E1D"/>
    <w:rsid w:val="00AD32DF"/>
    <w:rsid w:val="00AD5CD4"/>
    <w:rsid w:val="00AD76C6"/>
    <w:rsid w:val="00AE1ECD"/>
    <w:rsid w:val="00AE31E1"/>
    <w:rsid w:val="00AE41F9"/>
    <w:rsid w:val="00AE4DC9"/>
    <w:rsid w:val="00AE589B"/>
    <w:rsid w:val="00AE7134"/>
    <w:rsid w:val="00AE7455"/>
    <w:rsid w:val="00AE75D6"/>
    <w:rsid w:val="00AE79F1"/>
    <w:rsid w:val="00AF12B4"/>
    <w:rsid w:val="00AF18B3"/>
    <w:rsid w:val="00AF7295"/>
    <w:rsid w:val="00B00142"/>
    <w:rsid w:val="00B01285"/>
    <w:rsid w:val="00B01C1D"/>
    <w:rsid w:val="00B02122"/>
    <w:rsid w:val="00B03FC2"/>
    <w:rsid w:val="00B05A58"/>
    <w:rsid w:val="00B06DD7"/>
    <w:rsid w:val="00B10183"/>
    <w:rsid w:val="00B12C2D"/>
    <w:rsid w:val="00B133A7"/>
    <w:rsid w:val="00B13F62"/>
    <w:rsid w:val="00B15086"/>
    <w:rsid w:val="00B15A3B"/>
    <w:rsid w:val="00B15B13"/>
    <w:rsid w:val="00B171B2"/>
    <w:rsid w:val="00B17D55"/>
    <w:rsid w:val="00B20B75"/>
    <w:rsid w:val="00B2163C"/>
    <w:rsid w:val="00B221A5"/>
    <w:rsid w:val="00B23CDF"/>
    <w:rsid w:val="00B24C69"/>
    <w:rsid w:val="00B2612E"/>
    <w:rsid w:val="00B26F13"/>
    <w:rsid w:val="00B31D70"/>
    <w:rsid w:val="00B32F18"/>
    <w:rsid w:val="00B33974"/>
    <w:rsid w:val="00B3479F"/>
    <w:rsid w:val="00B35048"/>
    <w:rsid w:val="00B3585B"/>
    <w:rsid w:val="00B369E5"/>
    <w:rsid w:val="00B37149"/>
    <w:rsid w:val="00B3717A"/>
    <w:rsid w:val="00B37B7D"/>
    <w:rsid w:val="00B41C8D"/>
    <w:rsid w:val="00B429AE"/>
    <w:rsid w:val="00B448BE"/>
    <w:rsid w:val="00B463AE"/>
    <w:rsid w:val="00B47096"/>
    <w:rsid w:val="00B50628"/>
    <w:rsid w:val="00B51D71"/>
    <w:rsid w:val="00B53BA7"/>
    <w:rsid w:val="00B5709E"/>
    <w:rsid w:val="00B57A34"/>
    <w:rsid w:val="00B57B41"/>
    <w:rsid w:val="00B64524"/>
    <w:rsid w:val="00B64797"/>
    <w:rsid w:val="00B6495B"/>
    <w:rsid w:val="00B64D18"/>
    <w:rsid w:val="00B660E2"/>
    <w:rsid w:val="00B66190"/>
    <w:rsid w:val="00B7097A"/>
    <w:rsid w:val="00B719D4"/>
    <w:rsid w:val="00B736C7"/>
    <w:rsid w:val="00B74459"/>
    <w:rsid w:val="00B7491C"/>
    <w:rsid w:val="00B81048"/>
    <w:rsid w:val="00B8206D"/>
    <w:rsid w:val="00B83E91"/>
    <w:rsid w:val="00B83EC2"/>
    <w:rsid w:val="00B84E27"/>
    <w:rsid w:val="00B850C1"/>
    <w:rsid w:val="00B8554C"/>
    <w:rsid w:val="00B8626B"/>
    <w:rsid w:val="00B923A4"/>
    <w:rsid w:val="00B92616"/>
    <w:rsid w:val="00B93E9F"/>
    <w:rsid w:val="00B94628"/>
    <w:rsid w:val="00B96A31"/>
    <w:rsid w:val="00B96C63"/>
    <w:rsid w:val="00BA0594"/>
    <w:rsid w:val="00BA0B6E"/>
    <w:rsid w:val="00BA2079"/>
    <w:rsid w:val="00BA2AE2"/>
    <w:rsid w:val="00BA3323"/>
    <w:rsid w:val="00BA6721"/>
    <w:rsid w:val="00BA79A5"/>
    <w:rsid w:val="00BB04AC"/>
    <w:rsid w:val="00BB0A0A"/>
    <w:rsid w:val="00BB127C"/>
    <w:rsid w:val="00BB1595"/>
    <w:rsid w:val="00BB3003"/>
    <w:rsid w:val="00BB339B"/>
    <w:rsid w:val="00BB4749"/>
    <w:rsid w:val="00BB567E"/>
    <w:rsid w:val="00BB752B"/>
    <w:rsid w:val="00BB7B3F"/>
    <w:rsid w:val="00BC0097"/>
    <w:rsid w:val="00BC0D7F"/>
    <w:rsid w:val="00BC1751"/>
    <w:rsid w:val="00BC1F21"/>
    <w:rsid w:val="00BC5012"/>
    <w:rsid w:val="00BC5089"/>
    <w:rsid w:val="00BC697A"/>
    <w:rsid w:val="00BC7102"/>
    <w:rsid w:val="00BD0252"/>
    <w:rsid w:val="00BD3B60"/>
    <w:rsid w:val="00BD42E3"/>
    <w:rsid w:val="00BD60DE"/>
    <w:rsid w:val="00BD649A"/>
    <w:rsid w:val="00BD6CDA"/>
    <w:rsid w:val="00BD7A0E"/>
    <w:rsid w:val="00BD7D81"/>
    <w:rsid w:val="00BE029B"/>
    <w:rsid w:val="00BE0BD5"/>
    <w:rsid w:val="00BE1774"/>
    <w:rsid w:val="00BE1A4F"/>
    <w:rsid w:val="00BE1B7E"/>
    <w:rsid w:val="00BE2928"/>
    <w:rsid w:val="00BE3F23"/>
    <w:rsid w:val="00BE407E"/>
    <w:rsid w:val="00BE4303"/>
    <w:rsid w:val="00BE5BA5"/>
    <w:rsid w:val="00BE5BE8"/>
    <w:rsid w:val="00BE7F93"/>
    <w:rsid w:val="00BF1FB8"/>
    <w:rsid w:val="00BF37CF"/>
    <w:rsid w:val="00BF55AA"/>
    <w:rsid w:val="00C01BDC"/>
    <w:rsid w:val="00C03B4F"/>
    <w:rsid w:val="00C05668"/>
    <w:rsid w:val="00C07BB9"/>
    <w:rsid w:val="00C10B8D"/>
    <w:rsid w:val="00C114DE"/>
    <w:rsid w:val="00C123B5"/>
    <w:rsid w:val="00C12B07"/>
    <w:rsid w:val="00C13F1D"/>
    <w:rsid w:val="00C15035"/>
    <w:rsid w:val="00C15E0C"/>
    <w:rsid w:val="00C16E28"/>
    <w:rsid w:val="00C20034"/>
    <w:rsid w:val="00C2026C"/>
    <w:rsid w:val="00C2092C"/>
    <w:rsid w:val="00C20A8E"/>
    <w:rsid w:val="00C21230"/>
    <w:rsid w:val="00C2379E"/>
    <w:rsid w:val="00C23E0F"/>
    <w:rsid w:val="00C2461C"/>
    <w:rsid w:val="00C25217"/>
    <w:rsid w:val="00C25F70"/>
    <w:rsid w:val="00C34C5C"/>
    <w:rsid w:val="00C35667"/>
    <w:rsid w:val="00C35E58"/>
    <w:rsid w:val="00C360FA"/>
    <w:rsid w:val="00C36CA3"/>
    <w:rsid w:val="00C372B9"/>
    <w:rsid w:val="00C40A71"/>
    <w:rsid w:val="00C412E9"/>
    <w:rsid w:val="00C42A5E"/>
    <w:rsid w:val="00C438FE"/>
    <w:rsid w:val="00C44FFE"/>
    <w:rsid w:val="00C45835"/>
    <w:rsid w:val="00C45E5D"/>
    <w:rsid w:val="00C526CA"/>
    <w:rsid w:val="00C52966"/>
    <w:rsid w:val="00C54E26"/>
    <w:rsid w:val="00C5525C"/>
    <w:rsid w:val="00C55424"/>
    <w:rsid w:val="00C559AD"/>
    <w:rsid w:val="00C55F00"/>
    <w:rsid w:val="00C56E79"/>
    <w:rsid w:val="00C571B9"/>
    <w:rsid w:val="00C576F0"/>
    <w:rsid w:val="00C57CC8"/>
    <w:rsid w:val="00C62A0C"/>
    <w:rsid w:val="00C640F8"/>
    <w:rsid w:val="00C64253"/>
    <w:rsid w:val="00C64782"/>
    <w:rsid w:val="00C671E1"/>
    <w:rsid w:val="00C7077D"/>
    <w:rsid w:val="00C7097A"/>
    <w:rsid w:val="00C70F5C"/>
    <w:rsid w:val="00C74EA4"/>
    <w:rsid w:val="00C74F10"/>
    <w:rsid w:val="00C778E5"/>
    <w:rsid w:val="00C77FF8"/>
    <w:rsid w:val="00C816A1"/>
    <w:rsid w:val="00C82184"/>
    <w:rsid w:val="00C83387"/>
    <w:rsid w:val="00C83AAA"/>
    <w:rsid w:val="00C855F9"/>
    <w:rsid w:val="00C8732A"/>
    <w:rsid w:val="00C87721"/>
    <w:rsid w:val="00C87AB8"/>
    <w:rsid w:val="00C903F8"/>
    <w:rsid w:val="00C92C42"/>
    <w:rsid w:val="00C93B70"/>
    <w:rsid w:val="00C9490A"/>
    <w:rsid w:val="00C94E65"/>
    <w:rsid w:val="00C95A71"/>
    <w:rsid w:val="00CA0A1C"/>
    <w:rsid w:val="00CA0E2E"/>
    <w:rsid w:val="00CA20D2"/>
    <w:rsid w:val="00CA290A"/>
    <w:rsid w:val="00CA3F4E"/>
    <w:rsid w:val="00CA4BD3"/>
    <w:rsid w:val="00CA4FC1"/>
    <w:rsid w:val="00CA5254"/>
    <w:rsid w:val="00CA789D"/>
    <w:rsid w:val="00CA7C3D"/>
    <w:rsid w:val="00CB0E72"/>
    <w:rsid w:val="00CB11D0"/>
    <w:rsid w:val="00CB196C"/>
    <w:rsid w:val="00CB1E76"/>
    <w:rsid w:val="00CB389F"/>
    <w:rsid w:val="00CB3D92"/>
    <w:rsid w:val="00CB763E"/>
    <w:rsid w:val="00CC0050"/>
    <w:rsid w:val="00CC1D1B"/>
    <w:rsid w:val="00CC5ECD"/>
    <w:rsid w:val="00CD07A6"/>
    <w:rsid w:val="00CD0CA5"/>
    <w:rsid w:val="00CD0FFF"/>
    <w:rsid w:val="00CD1A23"/>
    <w:rsid w:val="00CD2E31"/>
    <w:rsid w:val="00CD3FAA"/>
    <w:rsid w:val="00CD5A83"/>
    <w:rsid w:val="00CD6129"/>
    <w:rsid w:val="00CD68C4"/>
    <w:rsid w:val="00CD6CB8"/>
    <w:rsid w:val="00CE0431"/>
    <w:rsid w:val="00CE12A6"/>
    <w:rsid w:val="00CE222B"/>
    <w:rsid w:val="00CE3603"/>
    <w:rsid w:val="00CE3ACF"/>
    <w:rsid w:val="00CE4C0F"/>
    <w:rsid w:val="00CE5253"/>
    <w:rsid w:val="00CE56AA"/>
    <w:rsid w:val="00CE5985"/>
    <w:rsid w:val="00CE6A17"/>
    <w:rsid w:val="00CE7B90"/>
    <w:rsid w:val="00CE7F2A"/>
    <w:rsid w:val="00CF0335"/>
    <w:rsid w:val="00CF3865"/>
    <w:rsid w:val="00CF5725"/>
    <w:rsid w:val="00CF67E6"/>
    <w:rsid w:val="00CF7205"/>
    <w:rsid w:val="00CF7FCD"/>
    <w:rsid w:val="00D010D8"/>
    <w:rsid w:val="00D02A5F"/>
    <w:rsid w:val="00D02D0E"/>
    <w:rsid w:val="00D042EA"/>
    <w:rsid w:val="00D04B1B"/>
    <w:rsid w:val="00D07111"/>
    <w:rsid w:val="00D0757E"/>
    <w:rsid w:val="00D077D2"/>
    <w:rsid w:val="00D10A68"/>
    <w:rsid w:val="00D110D8"/>
    <w:rsid w:val="00D11D7C"/>
    <w:rsid w:val="00D1285C"/>
    <w:rsid w:val="00D15560"/>
    <w:rsid w:val="00D15CA1"/>
    <w:rsid w:val="00D15DDA"/>
    <w:rsid w:val="00D16713"/>
    <w:rsid w:val="00D17B89"/>
    <w:rsid w:val="00D17FD8"/>
    <w:rsid w:val="00D20F66"/>
    <w:rsid w:val="00D21BC1"/>
    <w:rsid w:val="00D24B76"/>
    <w:rsid w:val="00D310ED"/>
    <w:rsid w:val="00D31653"/>
    <w:rsid w:val="00D322EA"/>
    <w:rsid w:val="00D32A3D"/>
    <w:rsid w:val="00D3311F"/>
    <w:rsid w:val="00D33388"/>
    <w:rsid w:val="00D36217"/>
    <w:rsid w:val="00D37169"/>
    <w:rsid w:val="00D3723E"/>
    <w:rsid w:val="00D40FB7"/>
    <w:rsid w:val="00D42621"/>
    <w:rsid w:val="00D43299"/>
    <w:rsid w:val="00D45181"/>
    <w:rsid w:val="00D453AF"/>
    <w:rsid w:val="00D456AC"/>
    <w:rsid w:val="00D50A70"/>
    <w:rsid w:val="00D521F9"/>
    <w:rsid w:val="00D52333"/>
    <w:rsid w:val="00D547E4"/>
    <w:rsid w:val="00D559B4"/>
    <w:rsid w:val="00D57369"/>
    <w:rsid w:val="00D60965"/>
    <w:rsid w:val="00D6117D"/>
    <w:rsid w:val="00D6194E"/>
    <w:rsid w:val="00D61AED"/>
    <w:rsid w:val="00D6228A"/>
    <w:rsid w:val="00D6418E"/>
    <w:rsid w:val="00D64925"/>
    <w:rsid w:val="00D73103"/>
    <w:rsid w:val="00D73FA6"/>
    <w:rsid w:val="00D757E5"/>
    <w:rsid w:val="00D75A01"/>
    <w:rsid w:val="00D81D60"/>
    <w:rsid w:val="00D82268"/>
    <w:rsid w:val="00D8363B"/>
    <w:rsid w:val="00D8474D"/>
    <w:rsid w:val="00D8519B"/>
    <w:rsid w:val="00D86734"/>
    <w:rsid w:val="00D87012"/>
    <w:rsid w:val="00D87C80"/>
    <w:rsid w:val="00D92ED7"/>
    <w:rsid w:val="00D934F2"/>
    <w:rsid w:val="00D94B47"/>
    <w:rsid w:val="00D9591D"/>
    <w:rsid w:val="00D975B3"/>
    <w:rsid w:val="00D97B6F"/>
    <w:rsid w:val="00DA49ED"/>
    <w:rsid w:val="00DA6404"/>
    <w:rsid w:val="00DA795C"/>
    <w:rsid w:val="00DB051C"/>
    <w:rsid w:val="00DB091C"/>
    <w:rsid w:val="00DB185B"/>
    <w:rsid w:val="00DB40FE"/>
    <w:rsid w:val="00DB5C22"/>
    <w:rsid w:val="00DC0942"/>
    <w:rsid w:val="00DC1115"/>
    <w:rsid w:val="00DC1C26"/>
    <w:rsid w:val="00DC2867"/>
    <w:rsid w:val="00DC37E2"/>
    <w:rsid w:val="00DC3C82"/>
    <w:rsid w:val="00DC4C4A"/>
    <w:rsid w:val="00DC4F7F"/>
    <w:rsid w:val="00DC549C"/>
    <w:rsid w:val="00DC5916"/>
    <w:rsid w:val="00DC79D0"/>
    <w:rsid w:val="00DD1C05"/>
    <w:rsid w:val="00DD2C86"/>
    <w:rsid w:val="00DD324F"/>
    <w:rsid w:val="00DD424F"/>
    <w:rsid w:val="00DD64BF"/>
    <w:rsid w:val="00DE136F"/>
    <w:rsid w:val="00DE42F7"/>
    <w:rsid w:val="00DE67F9"/>
    <w:rsid w:val="00DE7D03"/>
    <w:rsid w:val="00DF0929"/>
    <w:rsid w:val="00DF097F"/>
    <w:rsid w:val="00DF0F57"/>
    <w:rsid w:val="00DF119E"/>
    <w:rsid w:val="00DF138B"/>
    <w:rsid w:val="00DF3599"/>
    <w:rsid w:val="00DF3BB4"/>
    <w:rsid w:val="00DF48B9"/>
    <w:rsid w:val="00DF5FCA"/>
    <w:rsid w:val="00DF642F"/>
    <w:rsid w:val="00E01FE3"/>
    <w:rsid w:val="00E0232C"/>
    <w:rsid w:val="00E02989"/>
    <w:rsid w:val="00E04CDA"/>
    <w:rsid w:val="00E06AB4"/>
    <w:rsid w:val="00E10A9A"/>
    <w:rsid w:val="00E115AE"/>
    <w:rsid w:val="00E11848"/>
    <w:rsid w:val="00E1318C"/>
    <w:rsid w:val="00E137FC"/>
    <w:rsid w:val="00E138D6"/>
    <w:rsid w:val="00E14289"/>
    <w:rsid w:val="00E1552C"/>
    <w:rsid w:val="00E1731E"/>
    <w:rsid w:val="00E202CA"/>
    <w:rsid w:val="00E20EA4"/>
    <w:rsid w:val="00E2191D"/>
    <w:rsid w:val="00E2298D"/>
    <w:rsid w:val="00E24D52"/>
    <w:rsid w:val="00E26E53"/>
    <w:rsid w:val="00E3037F"/>
    <w:rsid w:val="00E31A13"/>
    <w:rsid w:val="00E31F8B"/>
    <w:rsid w:val="00E33227"/>
    <w:rsid w:val="00E33B98"/>
    <w:rsid w:val="00E35145"/>
    <w:rsid w:val="00E35472"/>
    <w:rsid w:val="00E355DF"/>
    <w:rsid w:val="00E35F11"/>
    <w:rsid w:val="00E36596"/>
    <w:rsid w:val="00E36CB1"/>
    <w:rsid w:val="00E37373"/>
    <w:rsid w:val="00E40067"/>
    <w:rsid w:val="00E40EF4"/>
    <w:rsid w:val="00E41A67"/>
    <w:rsid w:val="00E43725"/>
    <w:rsid w:val="00E44A00"/>
    <w:rsid w:val="00E514AD"/>
    <w:rsid w:val="00E529A9"/>
    <w:rsid w:val="00E540CD"/>
    <w:rsid w:val="00E55A18"/>
    <w:rsid w:val="00E55D3B"/>
    <w:rsid w:val="00E56043"/>
    <w:rsid w:val="00E57DF7"/>
    <w:rsid w:val="00E604C6"/>
    <w:rsid w:val="00E61523"/>
    <w:rsid w:val="00E63997"/>
    <w:rsid w:val="00E63D0B"/>
    <w:rsid w:val="00E64798"/>
    <w:rsid w:val="00E65253"/>
    <w:rsid w:val="00E67D4A"/>
    <w:rsid w:val="00E67E1C"/>
    <w:rsid w:val="00E7110D"/>
    <w:rsid w:val="00E711F9"/>
    <w:rsid w:val="00E747C8"/>
    <w:rsid w:val="00E74CEC"/>
    <w:rsid w:val="00E76268"/>
    <w:rsid w:val="00E766F5"/>
    <w:rsid w:val="00E76E43"/>
    <w:rsid w:val="00E810A3"/>
    <w:rsid w:val="00E867E0"/>
    <w:rsid w:val="00E87BA6"/>
    <w:rsid w:val="00E93C91"/>
    <w:rsid w:val="00E960CD"/>
    <w:rsid w:val="00E97864"/>
    <w:rsid w:val="00EA0E2E"/>
    <w:rsid w:val="00EA4034"/>
    <w:rsid w:val="00EA451F"/>
    <w:rsid w:val="00EA4D54"/>
    <w:rsid w:val="00EA4FB3"/>
    <w:rsid w:val="00EA5F91"/>
    <w:rsid w:val="00EA7B0F"/>
    <w:rsid w:val="00EB0B9E"/>
    <w:rsid w:val="00EB1CD6"/>
    <w:rsid w:val="00EB413A"/>
    <w:rsid w:val="00EB4846"/>
    <w:rsid w:val="00EB769D"/>
    <w:rsid w:val="00EC0090"/>
    <w:rsid w:val="00EC0438"/>
    <w:rsid w:val="00EC1D1E"/>
    <w:rsid w:val="00EC364D"/>
    <w:rsid w:val="00EC4F66"/>
    <w:rsid w:val="00EC5131"/>
    <w:rsid w:val="00EC761B"/>
    <w:rsid w:val="00ED156E"/>
    <w:rsid w:val="00ED20BA"/>
    <w:rsid w:val="00ED27E0"/>
    <w:rsid w:val="00ED3B76"/>
    <w:rsid w:val="00ED62D3"/>
    <w:rsid w:val="00ED65FD"/>
    <w:rsid w:val="00ED74B3"/>
    <w:rsid w:val="00EE2B0D"/>
    <w:rsid w:val="00EE2FB5"/>
    <w:rsid w:val="00EE43E2"/>
    <w:rsid w:val="00EE4C68"/>
    <w:rsid w:val="00EE4D80"/>
    <w:rsid w:val="00EF0C47"/>
    <w:rsid w:val="00EF193F"/>
    <w:rsid w:val="00EF1CFC"/>
    <w:rsid w:val="00EF20AE"/>
    <w:rsid w:val="00EF3208"/>
    <w:rsid w:val="00EF363E"/>
    <w:rsid w:val="00EF3DEB"/>
    <w:rsid w:val="00EF7A86"/>
    <w:rsid w:val="00F005E1"/>
    <w:rsid w:val="00F0148A"/>
    <w:rsid w:val="00F0222D"/>
    <w:rsid w:val="00F02A13"/>
    <w:rsid w:val="00F05D8E"/>
    <w:rsid w:val="00F05E6B"/>
    <w:rsid w:val="00F0668B"/>
    <w:rsid w:val="00F067EC"/>
    <w:rsid w:val="00F06DFB"/>
    <w:rsid w:val="00F07F54"/>
    <w:rsid w:val="00F163CB"/>
    <w:rsid w:val="00F16B8A"/>
    <w:rsid w:val="00F17A43"/>
    <w:rsid w:val="00F2028E"/>
    <w:rsid w:val="00F202BA"/>
    <w:rsid w:val="00F20564"/>
    <w:rsid w:val="00F24483"/>
    <w:rsid w:val="00F25BD7"/>
    <w:rsid w:val="00F25DBC"/>
    <w:rsid w:val="00F2653F"/>
    <w:rsid w:val="00F26A0C"/>
    <w:rsid w:val="00F300A2"/>
    <w:rsid w:val="00F30899"/>
    <w:rsid w:val="00F325AD"/>
    <w:rsid w:val="00F34D8B"/>
    <w:rsid w:val="00F3574B"/>
    <w:rsid w:val="00F372D8"/>
    <w:rsid w:val="00F37551"/>
    <w:rsid w:val="00F40439"/>
    <w:rsid w:val="00F40462"/>
    <w:rsid w:val="00F44665"/>
    <w:rsid w:val="00F45E6C"/>
    <w:rsid w:val="00F46BAE"/>
    <w:rsid w:val="00F508A3"/>
    <w:rsid w:val="00F5267F"/>
    <w:rsid w:val="00F52B30"/>
    <w:rsid w:val="00F52EBB"/>
    <w:rsid w:val="00F53DC0"/>
    <w:rsid w:val="00F540EF"/>
    <w:rsid w:val="00F57396"/>
    <w:rsid w:val="00F60527"/>
    <w:rsid w:val="00F63B42"/>
    <w:rsid w:val="00F65901"/>
    <w:rsid w:val="00F65E5E"/>
    <w:rsid w:val="00F65E8F"/>
    <w:rsid w:val="00F666D5"/>
    <w:rsid w:val="00F67A4D"/>
    <w:rsid w:val="00F70048"/>
    <w:rsid w:val="00F7143C"/>
    <w:rsid w:val="00F73FB3"/>
    <w:rsid w:val="00F75A4A"/>
    <w:rsid w:val="00F761B9"/>
    <w:rsid w:val="00F76BB2"/>
    <w:rsid w:val="00F80A5B"/>
    <w:rsid w:val="00F8197B"/>
    <w:rsid w:val="00F821A5"/>
    <w:rsid w:val="00F823A5"/>
    <w:rsid w:val="00F823CE"/>
    <w:rsid w:val="00F823F0"/>
    <w:rsid w:val="00F824E7"/>
    <w:rsid w:val="00F834E0"/>
    <w:rsid w:val="00F8370A"/>
    <w:rsid w:val="00F854A5"/>
    <w:rsid w:val="00F85F49"/>
    <w:rsid w:val="00F86A5A"/>
    <w:rsid w:val="00F87E0F"/>
    <w:rsid w:val="00F90764"/>
    <w:rsid w:val="00F9173A"/>
    <w:rsid w:val="00F92330"/>
    <w:rsid w:val="00F93734"/>
    <w:rsid w:val="00F94BB3"/>
    <w:rsid w:val="00F95CB2"/>
    <w:rsid w:val="00F95CD2"/>
    <w:rsid w:val="00F967D0"/>
    <w:rsid w:val="00F96CE2"/>
    <w:rsid w:val="00F97168"/>
    <w:rsid w:val="00F97F85"/>
    <w:rsid w:val="00FA21DB"/>
    <w:rsid w:val="00FA27B0"/>
    <w:rsid w:val="00FA3D71"/>
    <w:rsid w:val="00FA3F70"/>
    <w:rsid w:val="00FA63F3"/>
    <w:rsid w:val="00FB0282"/>
    <w:rsid w:val="00FB1133"/>
    <w:rsid w:val="00FB3A0C"/>
    <w:rsid w:val="00FB43B9"/>
    <w:rsid w:val="00FB4C5F"/>
    <w:rsid w:val="00FB6960"/>
    <w:rsid w:val="00FC4E27"/>
    <w:rsid w:val="00FC5798"/>
    <w:rsid w:val="00FD0B3F"/>
    <w:rsid w:val="00FD296E"/>
    <w:rsid w:val="00FD441E"/>
    <w:rsid w:val="00FD5315"/>
    <w:rsid w:val="00FD57D5"/>
    <w:rsid w:val="00FD6900"/>
    <w:rsid w:val="00FE0EAF"/>
    <w:rsid w:val="00FE1C05"/>
    <w:rsid w:val="00FE5D83"/>
    <w:rsid w:val="00FE734B"/>
    <w:rsid w:val="00FE7657"/>
    <w:rsid w:val="00FF5961"/>
    <w:rsid w:val="00FF6439"/>
    <w:rsid w:val="00FF69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48486C"/>
  <w15:docId w15:val="{EE099306-6484-4F82-B4E3-604B93986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6037"/>
  </w:style>
  <w:style w:type="paragraph" w:styleId="Heading1">
    <w:name w:val="heading 1"/>
    <w:basedOn w:val="Normal"/>
    <w:next w:val="Normal"/>
    <w:link w:val="Heading1Char"/>
    <w:uiPriority w:val="9"/>
    <w:qFormat/>
    <w:rsid w:val="000A40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4003"/>
    <w:pPr>
      <w:numPr>
        <w:numId w:val="4"/>
      </w:numPr>
      <w:spacing w:after="60" w:line="240" w:lineRule="auto"/>
      <w:outlineLvl w:val="1"/>
    </w:pPr>
    <w:rPr>
      <w:rFonts w:ascii="Calibri" w:eastAsia="Calibri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47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4767"/>
  </w:style>
  <w:style w:type="paragraph" w:styleId="Footer">
    <w:name w:val="footer"/>
    <w:basedOn w:val="Normal"/>
    <w:link w:val="FooterChar"/>
    <w:uiPriority w:val="99"/>
    <w:unhideWhenUsed/>
    <w:rsid w:val="003047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4767"/>
  </w:style>
  <w:style w:type="paragraph" w:styleId="ListParagraph">
    <w:name w:val="List Paragraph"/>
    <w:basedOn w:val="Normal"/>
    <w:uiPriority w:val="34"/>
    <w:qFormat/>
    <w:rsid w:val="00B64524"/>
    <w:pPr>
      <w:ind w:left="720"/>
      <w:contextualSpacing/>
    </w:pPr>
  </w:style>
  <w:style w:type="table" w:styleId="TableGrid">
    <w:name w:val="Table Grid"/>
    <w:basedOn w:val="TableNormal"/>
    <w:uiPriority w:val="39"/>
    <w:rsid w:val="001921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646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6462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6462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46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4626"/>
    <w:rPr>
      <w:b/>
      <w:bCs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2513D7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513D7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2513D7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513D7"/>
    <w:rPr>
      <w:rFonts w:ascii="Calibri" w:hAnsi="Calibri" w:cs="Calibri"/>
      <w:noProof/>
    </w:rPr>
  </w:style>
  <w:style w:type="character" w:styleId="Hyperlink">
    <w:name w:val="Hyperlink"/>
    <w:basedOn w:val="DefaultParagraphFont"/>
    <w:uiPriority w:val="99"/>
    <w:unhideWhenUsed/>
    <w:rsid w:val="005A03F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03F8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474003"/>
    <w:rPr>
      <w:rFonts w:ascii="Calibri" w:eastAsia="Calibri" w:hAnsi="Calibri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6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67E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4F7FB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87ACB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0A407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ydpb64c5e0cmsodel">
    <w:name w:val="ydpb64c5e0cmsodel"/>
    <w:basedOn w:val="DefaultParagraphFont"/>
    <w:rsid w:val="006164C0"/>
  </w:style>
  <w:style w:type="character" w:customStyle="1" w:styleId="ydpb64c5e0cmsoins">
    <w:name w:val="ydpb64c5e0cmsoins"/>
    <w:basedOn w:val="DefaultParagraphFont"/>
    <w:rsid w:val="006164C0"/>
  </w:style>
  <w:style w:type="character" w:styleId="FollowedHyperlink">
    <w:name w:val="FollowedHyperlink"/>
    <w:basedOn w:val="DefaultParagraphFont"/>
    <w:uiPriority w:val="99"/>
    <w:semiHidden/>
    <w:unhideWhenUsed/>
    <w:rsid w:val="00FB43B9"/>
    <w:rPr>
      <w:color w:val="954F72" w:themeColor="followed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7E0E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851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5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8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6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6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D5FA281B35394CBC9D646622B5842D" ma:contentTypeVersion="4" ma:contentTypeDescription="Create a new document." ma:contentTypeScope="" ma:versionID="2a0dbe7db6cbbfa5b796e3be885c8a67">
  <xsd:schema xmlns:xsd="http://www.w3.org/2001/XMLSchema" xmlns:xs="http://www.w3.org/2001/XMLSchema" xmlns:p="http://schemas.microsoft.com/office/2006/metadata/properties" xmlns:ns2="ec7c8cde-c1f5-4027-8dff-e28f4ae6cf51" targetNamespace="http://schemas.microsoft.com/office/2006/metadata/properties" ma:root="true" ma:fieldsID="552f97f6733dd33e666d9a3aa0b01667" ns2:_="">
    <xsd:import namespace="ec7c8cde-c1f5-4027-8dff-e28f4ae6cf5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7c8cde-c1f5-4027-8dff-e28f4ae6cf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D5FA281B35394CBC9D646622B5842D" ma:contentTypeVersion="6" ma:contentTypeDescription="Create a new document." ma:contentTypeScope="" ma:versionID="d3b963b75b223247a31daf8b1b5997f1">
  <xsd:schema xmlns:xsd="http://www.w3.org/2001/XMLSchema" xmlns:xs="http://www.w3.org/2001/XMLSchema" xmlns:p="http://schemas.microsoft.com/office/2006/metadata/properties" xmlns:ns2="ec7c8cde-c1f5-4027-8dff-e28f4ae6cf51" xmlns:ns3="e635b53e-0466-4bf3-83e5-bf1e2aa354dc" targetNamespace="http://schemas.microsoft.com/office/2006/metadata/properties" ma:root="true" ma:fieldsID="25cc90da62a7058727416ddb20bdd3f4" ns2:_="" ns3:_="">
    <xsd:import namespace="ec7c8cde-c1f5-4027-8dff-e28f4ae6cf51"/>
    <xsd:import namespace="e635b53e-0466-4bf3-83e5-bf1e2aa354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7c8cde-c1f5-4027-8dff-e28f4ae6cf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35b53e-0466-4bf3-83e5-bf1e2aa354d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A37F2C-C086-4036-8F9B-BAD8B84DDA7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685E1F9-4461-46D1-A3E7-06CD451532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7c8cde-c1f5-4027-8dff-e28f4ae6cf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EE69559-3025-44F3-9351-E6C220D1B6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7c8cde-c1f5-4027-8dff-e28f4ae6cf51"/>
    <ds:schemaRef ds:uri="e635b53e-0466-4bf3-83e5-bf1e2aa354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786DA98-BF06-4C8D-8CCD-70557E61777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5FE10A22-0F46-4E17-BAE5-BD68D9FADC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631</Words>
  <Characters>359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3Prime</dc:creator>
  <cp:lastModifiedBy>Adelphi</cp:lastModifiedBy>
  <cp:revision>7</cp:revision>
  <dcterms:created xsi:type="dcterms:W3CDTF">2022-11-21T14:59:00Z</dcterms:created>
  <dcterms:modified xsi:type="dcterms:W3CDTF">2023-02-02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leId">
    <vt:lpwstr>1621457</vt:lpwstr>
  </property>
  <property fmtid="{D5CDD505-2E9C-101B-9397-08002B2CF9AE}" pid="3" name="ProjectId">
    <vt:lpwstr>-1</vt:lpwstr>
  </property>
  <property fmtid="{D5CDD505-2E9C-101B-9397-08002B2CF9AE}" pid="4" name="InsertAsFootnote">
    <vt:lpwstr>False</vt:lpwstr>
  </property>
  <property fmtid="{D5CDD505-2E9C-101B-9397-08002B2CF9AE}" pid="5" name="StyleId">
    <vt:lpwstr>http://www.zotero.org/styles/vancouver</vt:lpwstr>
  </property>
  <property fmtid="{D5CDD505-2E9C-101B-9397-08002B2CF9AE}" pid="6" name="ContentTypeId">
    <vt:lpwstr>0x0101004AD5FA281B35394CBC9D646622B5842D</vt:lpwstr>
  </property>
</Properties>
</file>